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753ED0" w14:textId="1BD872F1" w:rsidR="00ED0461" w:rsidRDefault="00A52E4D" w:rsidP="00A52E4D">
      <w:pPr>
        <w:pStyle w:val="Heading1"/>
      </w:pPr>
      <w:bookmarkStart w:id="0" w:name="_GoBack"/>
      <w:bookmarkEnd w:id="0"/>
      <w:r>
        <w:t>Probability scenarios</w:t>
      </w:r>
    </w:p>
    <w:tbl>
      <w:tblPr>
        <w:tblStyle w:val="TableGrid"/>
        <w:tblW w:w="0" w:type="auto"/>
        <w:tblBorders>
          <w:top w:val="single" w:sz="36" w:space="0" w:color="000000" w:themeColor="text1"/>
          <w:left w:val="single" w:sz="36" w:space="0" w:color="000000" w:themeColor="text1"/>
          <w:bottom w:val="single" w:sz="36" w:space="0" w:color="000000" w:themeColor="text1"/>
          <w:right w:val="single" w:sz="36" w:space="0" w:color="000000" w:themeColor="text1"/>
          <w:insideH w:val="single" w:sz="36" w:space="0" w:color="000000" w:themeColor="text1"/>
          <w:insideV w:val="single" w:sz="36" w:space="0" w:color="000000" w:themeColor="text1"/>
        </w:tblBorders>
        <w:tblLook w:val="04A0" w:firstRow="1" w:lastRow="0" w:firstColumn="1" w:lastColumn="0" w:noHBand="0" w:noVBand="1"/>
      </w:tblPr>
      <w:tblGrid>
        <w:gridCol w:w="3823"/>
        <w:gridCol w:w="1275"/>
        <w:gridCol w:w="3912"/>
      </w:tblGrid>
      <w:tr w:rsidR="00A52E4D" w14:paraId="6F0BA920" w14:textId="77777777" w:rsidTr="00F301E3">
        <w:tc>
          <w:tcPr>
            <w:tcW w:w="3823" w:type="dxa"/>
          </w:tcPr>
          <w:p w14:paraId="5EE15433" w14:textId="77777777" w:rsidR="00A52E4D" w:rsidRPr="00154804" w:rsidRDefault="00A52E4D" w:rsidP="00F301E3">
            <w:pPr>
              <w:jc w:val="center"/>
              <w:rPr>
                <w:sz w:val="36"/>
                <w:szCs w:val="36"/>
              </w:rPr>
            </w:pPr>
          </w:p>
          <w:p w14:paraId="056806DE" w14:textId="77777777" w:rsidR="00A52E4D" w:rsidRPr="00154804" w:rsidRDefault="00A52E4D" w:rsidP="00F301E3">
            <w:pPr>
              <w:jc w:val="center"/>
              <w:rPr>
                <w:sz w:val="36"/>
                <w:szCs w:val="36"/>
              </w:rPr>
            </w:pPr>
            <w:r w:rsidRPr="00154804">
              <w:rPr>
                <w:sz w:val="36"/>
                <w:szCs w:val="36"/>
              </w:rPr>
              <w:t>You will see a dog tomorrow</w:t>
            </w:r>
          </w:p>
          <w:p w14:paraId="02DC1A11" w14:textId="77777777" w:rsidR="00A52E4D" w:rsidRPr="00154804" w:rsidRDefault="00A52E4D" w:rsidP="00F301E3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bottom w:val="single" w:sz="36" w:space="0" w:color="FFFFFF"/>
            </w:tcBorders>
          </w:tcPr>
          <w:p w14:paraId="50E0A01E" w14:textId="77777777" w:rsidR="00A52E4D" w:rsidRDefault="00A52E4D" w:rsidP="00F301E3"/>
        </w:tc>
        <w:tc>
          <w:tcPr>
            <w:tcW w:w="3912" w:type="dxa"/>
          </w:tcPr>
          <w:p w14:paraId="546B839A" w14:textId="77777777" w:rsidR="00A52E4D" w:rsidRPr="00154804" w:rsidRDefault="00A52E4D" w:rsidP="00F301E3">
            <w:pPr>
              <w:jc w:val="center"/>
              <w:rPr>
                <w:sz w:val="36"/>
                <w:szCs w:val="36"/>
              </w:rPr>
            </w:pPr>
          </w:p>
          <w:p w14:paraId="3BA4A095" w14:textId="77777777" w:rsidR="00A52E4D" w:rsidRPr="00154804" w:rsidRDefault="00A52E4D" w:rsidP="00F301E3">
            <w:pPr>
              <w:jc w:val="center"/>
              <w:rPr>
                <w:sz w:val="36"/>
                <w:szCs w:val="36"/>
              </w:rPr>
            </w:pPr>
            <w:r w:rsidRPr="00154804">
              <w:rPr>
                <w:sz w:val="36"/>
                <w:szCs w:val="36"/>
              </w:rPr>
              <w:t>There are 6 months in summer</w:t>
            </w:r>
          </w:p>
          <w:p w14:paraId="35B154B6" w14:textId="77777777" w:rsidR="00A52E4D" w:rsidRPr="00154804" w:rsidRDefault="00A52E4D" w:rsidP="00F301E3">
            <w:pPr>
              <w:jc w:val="center"/>
              <w:rPr>
                <w:sz w:val="36"/>
                <w:szCs w:val="36"/>
              </w:rPr>
            </w:pPr>
          </w:p>
        </w:tc>
      </w:tr>
      <w:tr w:rsidR="00A52E4D" w14:paraId="208D3339" w14:textId="77777777" w:rsidTr="00F301E3">
        <w:tc>
          <w:tcPr>
            <w:tcW w:w="3823" w:type="dxa"/>
            <w:tcBorders>
              <w:left w:val="single" w:sz="36" w:space="0" w:color="FFFFFF"/>
              <w:right w:val="single" w:sz="36" w:space="0" w:color="FFFFFF"/>
            </w:tcBorders>
          </w:tcPr>
          <w:p w14:paraId="2D6416C1" w14:textId="77777777" w:rsidR="00A52E4D" w:rsidRPr="00154804" w:rsidRDefault="00A52E4D" w:rsidP="00F301E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left w:val="single" w:sz="36" w:space="0" w:color="FFFFFF"/>
              <w:bottom w:val="single" w:sz="36" w:space="0" w:color="FFFFFF"/>
              <w:right w:val="single" w:sz="36" w:space="0" w:color="FFFFFF"/>
            </w:tcBorders>
          </w:tcPr>
          <w:p w14:paraId="73C9B3C4" w14:textId="77777777" w:rsidR="00A52E4D" w:rsidRPr="00154804" w:rsidRDefault="00A52E4D" w:rsidP="00F301E3">
            <w:pPr>
              <w:rPr>
                <w:sz w:val="20"/>
                <w:szCs w:val="20"/>
              </w:rPr>
            </w:pPr>
          </w:p>
        </w:tc>
        <w:tc>
          <w:tcPr>
            <w:tcW w:w="3912" w:type="dxa"/>
            <w:tcBorders>
              <w:left w:val="single" w:sz="36" w:space="0" w:color="FFFFFF"/>
              <w:right w:val="single" w:sz="36" w:space="0" w:color="FFFFFF"/>
            </w:tcBorders>
          </w:tcPr>
          <w:p w14:paraId="1C025540" w14:textId="77777777" w:rsidR="00A52E4D" w:rsidRPr="00154804" w:rsidRDefault="00A52E4D" w:rsidP="00F301E3">
            <w:pPr>
              <w:jc w:val="center"/>
              <w:rPr>
                <w:sz w:val="20"/>
                <w:szCs w:val="20"/>
              </w:rPr>
            </w:pPr>
          </w:p>
        </w:tc>
      </w:tr>
      <w:tr w:rsidR="00A52E4D" w14:paraId="0F22B5FA" w14:textId="77777777" w:rsidTr="00F301E3">
        <w:tc>
          <w:tcPr>
            <w:tcW w:w="3823" w:type="dxa"/>
          </w:tcPr>
          <w:p w14:paraId="63F2C34F" w14:textId="77777777" w:rsidR="00A52E4D" w:rsidRPr="00154804" w:rsidRDefault="00A52E4D" w:rsidP="00F301E3">
            <w:pPr>
              <w:jc w:val="center"/>
              <w:rPr>
                <w:sz w:val="36"/>
                <w:szCs w:val="36"/>
              </w:rPr>
            </w:pPr>
          </w:p>
          <w:p w14:paraId="733B90FA" w14:textId="77777777" w:rsidR="00A52E4D" w:rsidRPr="00154804" w:rsidRDefault="00A52E4D" w:rsidP="00F301E3">
            <w:pPr>
              <w:jc w:val="center"/>
              <w:rPr>
                <w:sz w:val="36"/>
                <w:szCs w:val="36"/>
              </w:rPr>
            </w:pPr>
            <w:r w:rsidRPr="00154804">
              <w:rPr>
                <w:sz w:val="36"/>
                <w:szCs w:val="36"/>
              </w:rPr>
              <w:t>It will snow tomorrow</w:t>
            </w:r>
          </w:p>
          <w:p w14:paraId="4F35BA82" w14:textId="77777777" w:rsidR="00A52E4D" w:rsidRPr="00154804" w:rsidRDefault="00A52E4D" w:rsidP="00F301E3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bottom w:val="single" w:sz="36" w:space="0" w:color="FFFFFF"/>
            </w:tcBorders>
          </w:tcPr>
          <w:p w14:paraId="5B40F873" w14:textId="77777777" w:rsidR="00A52E4D" w:rsidRPr="00154804" w:rsidRDefault="00A52E4D" w:rsidP="00F301E3">
            <w:pPr>
              <w:rPr>
                <w:sz w:val="36"/>
                <w:szCs w:val="36"/>
              </w:rPr>
            </w:pPr>
          </w:p>
        </w:tc>
        <w:tc>
          <w:tcPr>
            <w:tcW w:w="3912" w:type="dxa"/>
          </w:tcPr>
          <w:p w14:paraId="66882AD8" w14:textId="77777777" w:rsidR="00A52E4D" w:rsidRPr="00154804" w:rsidRDefault="00A52E4D" w:rsidP="00F301E3">
            <w:pPr>
              <w:jc w:val="center"/>
              <w:rPr>
                <w:sz w:val="36"/>
                <w:szCs w:val="36"/>
              </w:rPr>
            </w:pPr>
          </w:p>
          <w:p w14:paraId="10E07CDC" w14:textId="77777777" w:rsidR="00A52E4D" w:rsidRPr="00154804" w:rsidRDefault="00A52E4D" w:rsidP="00F301E3">
            <w:pPr>
              <w:jc w:val="center"/>
              <w:rPr>
                <w:sz w:val="36"/>
                <w:szCs w:val="36"/>
              </w:rPr>
            </w:pPr>
            <w:r w:rsidRPr="00154804">
              <w:rPr>
                <w:sz w:val="36"/>
                <w:szCs w:val="36"/>
              </w:rPr>
              <w:t>You will have homework</w:t>
            </w:r>
          </w:p>
        </w:tc>
      </w:tr>
      <w:tr w:rsidR="00A52E4D" w14:paraId="2546170A" w14:textId="77777777" w:rsidTr="00F301E3">
        <w:tc>
          <w:tcPr>
            <w:tcW w:w="3823" w:type="dxa"/>
            <w:tcBorders>
              <w:left w:val="single" w:sz="36" w:space="0" w:color="FFFFFF"/>
              <w:right w:val="single" w:sz="36" w:space="0" w:color="FFFFFF"/>
            </w:tcBorders>
          </w:tcPr>
          <w:p w14:paraId="41ABF82F" w14:textId="77777777" w:rsidR="00A52E4D" w:rsidRPr="00154804" w:rsidRDefault="00A52E4D" w:rsidP="00F301E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left w:val="single" w:sz="36" w:space="0" w:color="FFFFFF"/>
              <w:bottom w:val="single" w:sz="36" w:space="0" w:color="FFFFFF"/>
              <w:right w:val="single" w:sz="36" w:space="0" w:color="FFFFFF"/>
            </w:tcBorders>
          </w:tcPr>
          <w:p w14:paraId="7D5CFE09" w14:textId="77777777" w:rsidR="00A52E4D" w:rsidRPr="00154804" w:rsidRDefault="00A52E4D" w:rsidP="00F301E3">
            <w:pPr>
              <w:rPr>
                <w:sz w:val="20"/>
                <w:szCs w:val="20"/>
              </w:rPr>
            </w:pPr>
          </w:p>
        </w:tc>
        <w:tc>
          <w:tcPr>
            <w:tcW w:w="3912" w:type="dxa"/>
            <w:tcBorders>
              <w:left w:val="single" w:sz="36" w:space="0" w:color="FFFFFF"/>
              <w:right w:val="single" w:sz="36" w:space="0" w:color="FFFFFF"/>
            </w:tcBorders>
          </w:tcPr>
          <w:p w14:paraId="738A8CBD" w14:textId="77777777" w:rsidR="00A52E4D" w:rsidRPr="00154804" w:rsidRDefault="00A52E4D" w:rsidP="00F301E3">
            <w:pPr>
              <w:jc w:val="center"/>
              <w:rPr>
                <w:sz w:val="20"/>
                <w:szCs w:val="20"/>
              </w:rPr>
            </w:pPr>
          </w:p>
        </w:tc>
      </w:tr>
      <w:tr w:rsidR="00A52E4D" w14:paraId="22442B25" w14:textId="77777777" w:rsidTr="00F301E3">
        <w:tc>
          <w:tcPr>
            <w:tcW w:w="3823" w:type="dxa"/>
          </w:tcPr>
          <w:p w14:paraId="0CEE8F29" w14:textId="77777777" w:rsidR="00A52E4D" w:rsidRPr="00154804" w:rsidRDefault="00A52E4D" w:rsidP="00F301E3">
            <w:pPr>
              <w:jc w:val="center"/>
              <w:rPr>
                <w:sz w:val="36"/>
                <w:szCs w:val="36"/>
              </w:rPr>
            </w:pPr>
          </w:p>
          <w:p w14:paraId="36F6D809" w14:textId="77777777" w:rsidR="00A52E4D" w:rsidRPr="00154804" w:rsidRDefault="00A52E4D" w:rsidP="00F301E3">
            <w:pPr>
              <w:jc w:val="center"/>
              <w:rPr>
                <w:sz w:val="36"/>
                <w:szCs w:val="36"/>
              </w:rPr>
            </w:pPr>
            <w:r w:rsidRPr="00154804">
              <w:rPr>
                <w:sz w:val="36"/>
                <w:szCs w:val="36"/>
              </w:rPr>
              <w:t>We will have a free day at school tomorrow</w:t>
            </w:r>
          </w:p>
          <w:p w14:paraId="36CA9754" w14:textId="77777777" w:rsidR="00A52E4D" w:rsidRPr="00154804" w:rsidRDefault="00A52E4D" w:rsidP="00F301E3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bottom w:val="single" w:sz="36" w:space="0" w:color="FFFFFF"/>
            </w:tcBorders>
          </w:tcPr>
          <w:p w14:paraId="151C44FD" w14:textId="77777777" w:rsidR="00A52E4D" w:rsidRPr="00154804" w:rsidRDefault="00A52E4D" w:rsidP="00F301E3">
            <w:pPr>
              <w:rPr>
                <w:sz w:val="36"/>
                <w:szCs w:val="36"/>
              </w:rPr>
            </w:pPr>
          </w:p>
        </w:tc>
        <w:tc>
          <w:tcPr>
            <w:tcW w:w="3912" w:type="dxa"/>
          </w:tcPr>
          <w:p w14:paraId="788F5EB8" w14:textId="77777777" w:rsidR="00A52E4D" w:rsidRPr="00F43CAA" w:rsidRDefault="00A52E4D" w:rsidP="00F301E3">
            <w:pPr>
              <w:jc w:val="center"/>
              <w:rPr>
                <w:sz w:val="21"/>
                <w:szCs w:val="21"/>
              </w:rPr>
            </w:pPr>
          </w:p>
          <w:p w14:paraId="2F31BD9E" w14:textId="77777777" w:rsidR="00A52E4D" w:rsidRPr="00154804" w:rsidRDefault="00A52E4D" w:rsidP="00F301E3">
            <w:pPr>
              <w:jc w:val="center"/>
              <w:rPr>
                <w:sz w:val="36"/>
                <w:szCs w:val="36"/>
              </w:rPr>
            </w:pPr>
            <w:r w:rsidRPr="00154804">
              <w:rPr>
                <w:sz w:val="36"/>
                <w:szCs w:val="36"/>
              </w:rPr>
              <w:t>We can wear mufti clothes to school tomorrow</w:t>
            </w:r>
          </w:p>
        </w:tc>
      </w:tr>
      <w:tr w:rsidR="00A52E4D" w14:paraId="24CF0669" w14:textId="77777777" w:rsidTr="00F301E3">
        <w:tc>
          <w:tcPr>
            <w:tcW w:w="3823" w:type="dxa"/>
            <w:tcBorders>
              <w:left w:val="single" w:sz="36" w:space="0" w:color="FFFFFF"/>
              <w:right w:val="single" w:sz="36" w:space="0" w:color="FFFFFF"/>
            </w:tcBorders>
          </w:tcPr>
          <w:p w14:paraId="2C37EEA1" w14:textId="77777777" w:rsidR="00A52E4D" w:rsidRPr="00154804" w:rsidRDefault="00A52E4D" w:rsidP="00F301E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left w:val="single" w:sz="36" w:space="0" w:color="FFFFFF"/>
              <w:bottom w:val="single" w:sz="36" w:space="0" w:color="FFFFFF"/>
              <w:right w:val="single" w:sz="36" w:space="0" w:color="FFFFFF"/>
            </w:tcBorders>
          </w:tcPr>
          <w:p w14:paraId="78CA5533" w14:textId="77777777" w:rsidR="00A52E4D" w:rsidRPr="00154804" w:rsidRDefault="00A52E4D" w:rsidP="00F301E3">
            <w:pPr>
              <w:rPr>
                <w:sz w:val="20"/>
                <w:szCs w:val="20"/>
              </w:rPr>
            </w:pPr>
          </w:p>
        </w:tc>
        <w:tc>
          <w:tcPr>
            <w:tcW w:w="3912" w:type="dxa"/>
            <w:tcBorders>
              <w:left w:val="single" w:sz="36" w:space="0" w:color="FFFFFF"/>
              <w:right w:val="single" w:sz="36" w:space="0" w:color="FFFFFF"/>
            </w:tcBorders>
          </w:tcPr>
          <w:p w14:paraId="05338702" w14:textId="77777777" w:rsidR="00A52E4D" w:rsidRPr="00154804" w:rsidRDefault="00A52E4D" w:rsidP="00F301E3">
            <w:pPr>
              <w:jc w:val="center"/>
              <w:rPr>
                <w:sz w:val="20"/>
                <w:szCs w:val="20"/>
              </w:rPr>
            </w:pPr>
          </w:p>
        </w:tc>
      </w:tr>
      <w:tr w:rsidR="00A52E4D" w14:paraId="6D75E997" w14:textId="77777777" w:rsidTr="00F301E3">
        <w:tc>
          <w:tcPr>
            <w:tcW w:w="3823" w:type="dxa"/>
          </w:tcPr>
          <w:p w14:paraId="3535A3D7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  <w:p w14:paraId="65DB43B3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You will breathe</w:t>
            </w:r>
          </w:p>
          <w:p w14:paraId="27C106A4" w14:textId="77777777" w:rsidR="00A52E4D" w:rsidRPr="00154804" w:rsidRDefault="00A52E4D" w:rsidP="00F301E3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bottom w:val="single" w:sz="36" w:space="0" w:color="FFFFFF"/>
            </w:tcBorders>
          </w:tcPr>
          <w:p w14:paraId="33288889" w14:textId="77777777" w:rsidR="00A52E4D" w:rsidRPr="00154804" w:rsidRDefault="00A52E4D" w:rsidP="00F301E3">
            <w:pPr>
              <w:rPr>
                <w:sz w:val="36"/>
                <w:szCs w:val="36"/>
              </w:rPr>
            </w:pPr>
          </w:p>
        </w:tc>
        <w:tc>
          <w:tcPr>
            <w:tcW w:w="3912" w:type="dxa"/>
          </w:tcPr>
          <w:p w14:paraId="350ACA22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  <w:p w14:paraId="79F9566F" w14:textId="77777777" w:rsidR="00A52E4D" w:rsidRPr="00154804" w:rsidRDefault="00A52E4D" w:rsidP="00F301E3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You will drink water</w:t>
            </w:r>
          </w:p>
        </w:tc>
      </w:tr>
      <w:tr w:rsidR="00A52E4D" w14:paraId="77932373" w14:textId="77777777" w:rsidTr="00F301E3">
        <w:tc>
          <w:tcPr>
            <w:tcW w:w="3823" w:type="dxa"/>
            <w:tcBorders>
              <w:left w:val="single" w:sz="36" w:space="0" w:color="FFFFFF"/>
              <w:right w:val="single" w:sz="36" w:space="0" w:color="FFFFFF"/>
            </w:tcBorders>
          </w:tcPr>
          <w:p w14:paraId="5F8F3D11" w14:textId="77777777" w:rsidR="00A52E4D" w:rsidRPr="00154804" w:rsidRDefault="00A52E4D" w:rsidP="00F301E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left w:val="single" w:sz="36" w:space="0" w:color="FFFFFF"/>
              <w:bottom w:val="single" w:sz="36" w:space="0" w:color="FFFFFF"/>
              <w:right w:val="single" w:sz="36" w:space="0" w:color="FFFFFF"/>
            </w:tcBorders>
          </w:tcPr>
          <w:p w14:paraId="15268EB8" w14:textId="77777777" w:rsidR="00A52E4D" w:rsidRPr="00154804" w:rsidRDefault="00A52E4D" w:rsidP="00F301E3">
            <w:pPr>
              <w:rPr>
                <w:sz w:val="20"/>
                <w:szCs w:val="20"/>
              </w:rPr>
            </w:pPr>
          </w:p>
        </w:tc>
        <w:tc>
          <w:tcPr>
            <w:tcW w:w="3912" w:type="dxa"/>
            <w:tcBorders>
              <w:left w:val="single" w:sz="36" w:space="0" w:color="FFFFFF"/>
              <w:right w:val="single" w:sz="36" w:space="0" w:color="FFFFFF"/>
            </w:tcBorders>
          </w:tcPr>
          <w:p w14:paraId="033DDEA5" w14:textId="77777777" w:rsidR="00A52E4D" w:rsidRPr="00154804" w:rsidRDefault="00A52E4D" w:rsidP="00F301E3">
            <w:pPr>
              <w:jc w:val="center"/>
              <w:rPr>
                <w:sz w:val="20"/>
                <w:szCs w:val="20"/>
              </w:rPr>
            </w:pPr>
          </w:p>
        </w:tc>
      </w:tr>
      <w:tr w:rsidR="00A52E4D" w14:paraId="3EA1D6FD" w14:textId="77777777" w:rsidTr="00F301E3">
        <w:tc>
          <w:tcPr>
            <w:tcW w:w="3823" w:type="dxa"/>
          </w:tcPr>
          <w:p w14:paraId="62C3E5DE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  <w:p w14:paraId="10566692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You will have take-out for dinner tonight</w:t>
            </w:r>
          </w:p>
          <w:p w14:paraId="5DA99840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bottom w:val="single" w:sz="36" w:space="0" w:color="FFFFFF"/>
            </w:tcBorders>
          </w:tcPr>
          <w:p w14:paraId="4E42A558" w14:textId="77777777" w:rsidR="00A52E4D" w:rsidRPr="00154804" w:rsidRDefault="00A52E4D" w:rsidP="00F301E3">
            <w:pPr>
              <w:rPr>
                <w:sz w:val="36"/>
                <w:szCs w:val="36"/>
              </w:rPr>
            </w:pPr>
          </w:p>
        </w:tc>
        <w:tc>
          <w:tcPr>
            <w:tcW w:w="3912" w:type="dxa"/>
          </w:tcPr>
          <w:p w14:paraId="6DCDEF7E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  <w:p w14:paraId="10699C67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A spider will crawl into its web</w:t>
            </w:r>
          </w:p>
        </w:tc>
      </w:tr>
      <w:tr w:rsidR="00A52E4D" w14:paraId="6FA73681" w14:textId="77777777" w:rsidTr="00F301E3">
        <w:tc>
          <w:tcPr>
            <w:tcW w:w="3823" w:type="dxa"/>
            <w:tcBorders>
              <w:left w:val="single" w:sz="36" w:space="0" w:color="FFFFFF"/>
              <w:right w:val="single" w:sz="36" w:space="0" w:color="FFFFFF"/>
            </w:tcBorders>
          </w:tcPr>
          <w:p w14:paraId="61C16AE5" w14:textId="77777777" w:rsidR="00A52E4D" w:rsidRPr="00F43CAA" w:rsidRDefault="00A52E4D" w:rsidP="00F301E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left w:val="single" w:sz="36" w:space="0" w:color="FFFFFF"/>
              <w:bottom w:val="single" w:sz="36" w:space="0" w:color="FFFFFF"/>
              <w:right w:val="single" w:sz="36" w:space="0" w:color="FFFFFF"/>
            </w:tcBorders>
          </w:tcPr>
          <w:p w14:paraId="542EBBDE" w14:textId="77777777" w:rsidR="00A52E4D" w:rsidRPr="00F43CAA" w:rsidRDefault="00A52E4D" w:rsidP="00F301E3">
            <w:pPr>
              <w:rPr>
                <w:sz w:val="20"/>
                <w:szCs w:val="20"/>
              </w:rPr>
            </w:pPr>
          </w:p>
        </w:tc>
        <w:tc>
          <w:tcPr>
            <w:tcW w:w="3912" w:type="dxa"/>
            <w:tcBorders>
              <w:left w:val="single" w:sz="36" w:space="0" w:color="FFFFFF"/>
              <w:right w:val="single" w:sz="36" w:space="0" w:color="FFFFFF"/>
            </w:tcBorders>
          </w:tcPr>
          <w:p w14:paraId="1FEA03F9" w14:textId="77777777" w:rsidR="00A52E4D" w:rsidRPr="00F43CAA" w:rsidRDefault="00A52E4D" w:rsidP="00F301E3">
            <w:pPr>
              <w:jc w:val="center"/>
              <w:rPr>
                <w:sz w:val="20"/>
                <w:szCs w:val="20"/>
              </w:rPr>
            </w:pPr>
          </w:p>
        </w:tc>
      </w:tr>
      <w:tr w:rsidR="00A52E4D" w14:paraId="506B14E5" w14:textId="77777777" w:rsidTr="00F301E3">
        <w:tc>
          <w:tcPr>
            <w:tcW w:w="3823" w:type="dxa"/>
          </w:tcPr>
          <w:p w14:paraId="7CE2E4E7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  <w:p w14:paraId="27745D71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You will see a rainbow</w:t>
            </w:r>
          </w:p>
          <w:p w14:paraId="363184B4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bottom w:val="single" w:sz="36" w:space="0" w:color="FFFFFF"/>
            </w:tcBorders>
          </w:tcPr>
          <w:p w14:paraId="24BCC043" w14:textId="77777777" w:rsidR="00A52E4D" w:rsidRPr="00154804" w:rsidRDefault="00A52E4D" w:rsidP="00F301E3">
            <w:pPr>
              <w:rPr>
                <w:sz w:val="36"/>
                <w:szCs w:val="36"/>
              </w:rPr>
            </w:pPr>
          </w:p>
        </w:tc>
        <w:tc>
          <w:tcPr>
            <w:tcW w:w="3912" w:type="dxa"/>
          </w:tcPr>
          <w:p w14:paraId="7828A021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  <w:p w14:paraId="4994115E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oday is a school day</w:t>
            </w:r>
          </w:p>
        </w:tc>
      </w:tr>
    </w:tbl>
    <w:p w14:paraId="3F3DAE8D" w14:textId="77777777" w:rsidR="00A52E4D" w:rsidRDefault="00A52E4D" w:rsidP="00F301E3">
      <w:pPr>
        <w:jc w:val="center"/>
        <w:rPr>
          <w:sz w:val="20"/>
          <w:szCs w:val="20"/>
        </w:rPr>
        <w:sectPr w:rsidR="00A52E4D" w:rsidSect="008E525E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/>
          <w:pgMar w:top="1134" w:right="1134" w:bottom="851" w:left="1134" w:header="709" w:footer="709" w:gutter="0"/>
          <w:pgNumType w:start="1"/>
          <w:cols w:space="708"/>
          <w:titlePg/>
          <w:docGrid w:linePitch="360"/>
        </w:sectPr>
      </w:pPr>
    </w:p>
    <w:tbl>
      <w:tblPr>
        <w:tblStyle w:val="TableGrid"/>
        <w:tblW w:w="0" w:type="auto"/>
        <w:tblBorders>
          <w:top w:val="single" w:sz="36" w:space="0" w:color="000000" w:themeColor="text1"/>
          <w:left w:val="single" w:sz="36" w:space="0" w:color="000000" w:themeColor="text1"/>
          <w:bottom w:val="single" w:sz="36" w:space="0" w:color="000000" w:themeColor="text1"/>
          <w:right w:val="single" w:sz="36" w:space="0" w:color="000000" w:themeColor="text1"/>
          <w:insideH w:val="single" w:sz="36" w:space="0" w:color="000000" w:themeColor="text1"/>
          <w:insideV w:val="single" w:sz="36" w:space="0" w:color="000000" w:themeColor="text1"/>
        </w:tblBorders>
        <w:tblLook w:val="04A0" w:firstRow="1" w:lastRow="0" w:firstColumn="1" w:lastColumn="0" w:noHBand="0" w:noVBand="1"/>
      </w:tblPr>
      <w:tblGrid>
        <w:gridCol w:w="3823"/>
        <w:gridCol w:w="1275"/>
        <w:gridCol w:w="3912"/>
      </w:tblGrid>
      <w:tr w:rsidR="00A52E4D" w14:paraId="6AB5E865" w14:textId="77777777" w:rsidTr="00A52E4D">
        <w:tc>
          <w:tcPr>
            <w:tcW w:w="3823" w:type="dxa"/>
            <w:tcBorders>
              <w:top w:val="single" w:sz="36" w:space="0" w:color="FFFFFF"/>
              <w:left w:val="single" w:sz="36" w:space="0" w:color="FFFFFF"/>
              <w:right w:val="single" w:sz="36" w:space="0" w:color="FFFFFF"/>
            </w:tcBorders>
          </w:tcPr>
          <w:p w14:paraId="370D758D" w14:textId="79D01835" w:rsidR="00A52E4D" w:rsidRPr="00F43CAA" w:rsidRDefault="00A52E4D" w:rsidP="00F301E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left w:val="single" w:sz="36" w:space="0" w:color="FFFFFF"/>
              <w:bottom w:val="single" w:sz="36" w:space="0" w:color="FFFFFF"/>
              <w:right w:val="single" w:sz="36" w:space="0" w:color="FFFFFF"/>
            </w:tcBorders>
          </w:tcPr>
          <w:p w14:paraId="1A636C54" w14:textId="77777777" w:rsidR="00A52E4D" w:rsidRPr="00F43CAA" w:rsidRDefault="00A52E4D" w:rsidP="00F301E3">
            <w:pPr>
              <w:rPr>
                <w:sz w:val="20"/>
                <w:szCs w:val="20"/>
              </w:rPr>
            </w:pPr>
          </w:p>
        </w:tc>
        <w:tc>
          <w:tcPr>
            <w:tcW w:w="3912" w:type="dxa"/>
            <w:tcBorders>
              <w:top w:val="single" w:sz="36" w:space="0" w:color="FFFFFF"/>
              <w:left w:val="single" w:sz="36" w:space="0" w:color="FFFFFF"/>
              <w:right w:val="single" w:sz="36" w:space="0" w:color="FFFFFF"/>
            </w:tcBorders>
          </w:tcPr>
          <w:p w14:paraId="733F9EA4" w14:textId="77777777" w:rsidR="00A52E4D" w:rsidRPr="00F43CAA" w:rsidRDefault="00A52E4D" w:rsidP="00F301E3">
            <w:pPr>
              <w:jc w:val="center"/>
              <w:rPr>
                <w:sz w:val="20"/>
                <w:szCs w:val="20"/>
              </w:rPr>
            </w:pPr>
          </w:p>
        </w:tc>
      </w:tr>
      <w:tr w:rsidR="00A52E4D" w14:paraId="23D26CCF" w14:textId="77777777" w:rsidTr="00F301E3">
        <w:tc>
          <w:tcPr>
            <w:tcW w:w="3823" w:type="dxa"/>
          </w:tcPr>
          <w:p w14:paraId="5FA15D68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  <w:p w14:paraId="4C893C24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You will have a shower today</w:t>
            </w:r>
          </w:p>
        </w:tc>
        <w:tc>
          <w:tcPr>
            <w:tcW w:w="1275" w:type="dxa"/>
            <w:tcBorders>
              <w:top w:val="single" w:sz="36" w:space="0" w:color="FFFFFF"/>
              <w:bottom w:val="single" w:sz="36" w:space="0" w:color="FFFFFF"/>
            </w:tcBorders>
          </w:tcPr>
          <w:p w14:paraId="47D5175B" w14:textId="77777777" w:rsidR="00A52E4D" w:rsidRPr="00154804" w:rsidRDefault="00A52E4D" w:rsidP="00F301E3">
            <w:pPr>
              <w:rPr>
                <w:sz w:val="36"/>
                <w:szCs w:val="36"/>
              </w:rPr>
            </w:pPr>
          </w:p>
        </w:tc>
        <w:tc>
          <w:tcPr>
            <w:tcW w:w="3912" w:type="dxa"/>
          </w:tcPr>
          <w:p w14:paraId="54EDD593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  <w:p w14:paraId="4327483C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You will have a bath today</w:t>
            </w:r>
          </w:p>
          <w:p w14:paraId="550B0BD9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</w:tc>
      </w:tr>
      <w:tr w:rsidR="00A52E4D" w14:paraId="692CECA8" w14:textId="77777777" w:rsidTr="00F301E3">
        <w:tc>
          <w:tcPr>
            <w:tcW w:w="3823" w:type="dxa"/>
            <w:tcBorders>
              <w:left w:val="single" w:sz="36" w:space="0" w:color="FFFFFF"/>
              <w:right w:val="single" w:sz="36" w:space="0" w:color="FFFFFF"/>
            </w:tcBorders>
          </w:tcPr>
          <w:p w14:paraId="5AA50708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left w:val="single" w:sz="36" w:space="0" w:color="FFFFFF"/>
              <w:right w:val="single" w:sz="36" w:space="0" w:color="FFFFFF"/>
            </w:tcBorders>
          </w:tcPr>
          <w:p w14:paraId="080BA2D7" w14:textId="77777777" w:rsidR="00A52E4D" w:rsidRPr="00154804" w:rsidRDefault="00A52E4D" w:rsidP="00F301E3">
            <w:pPr>
              <w:rPr>
                <w:sz w:val="36"/>
                <w:szCs w:val="36"/>
              </w:rPr>
            </w:pPr>
          </w:p>
        </w:tc>
        <w:tc>
          <w:tcPr>
            <w:tcW w:w="3912" w:type="dxa"/>
            <w:tcBorders>
              <w:left w:val="single" w:sz="36" w:space="0" w:color="FFFFFF"/>
              <w:right w:val="single" w:sz="36" w:space="0" w:color="FFFFFF"/>
            </w:tcBorders>
          </w:tcPr>
          <w:p w14:paraId="4172B8EB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</w:tc>
      </w:tr>
      <w:tr w:rsidR="00A52E4D" w14:paraId="1E5532DF" w14:textId="77777777" w:rsidTr="00F301E3">
        <w:tc>
          <w:tcPr>
            <w:tcW w:w="3823" w:type="dxa"/>
          </w:tcPr>
          <w:p w14:paraId="7B7FC856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  <w:p w14:paraId="70358D3D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ach class will be given a pet.</w:t>
            </w:r>
          </w:p>
          <w:p w14:paraId="5178630E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bottom w:val="single" w:sz="36" w:space="0" w:color="FFFFFF"/>
            </w:tcBorders>
          </w:tcPr>
          <w:p w14:paraId="127D00B5" w14:textId="77777777" w:rsidR="00A52E4D" w:rsidRPr="00154804" w:rsidRDefault="00A52E4D" w:rsidP="00F301E3">
            <w:pPr>
              <w:rPr>
                <w:sz w:val="36"/>
                <w:szCs w:val="36"/>
              </w:rPr>
            </w:pPr>
          </w:p>
        </w:tc>
        <w:tc>
          <w:tcPr>
            <w:tcW w:w="3912" w:type="dxa"/>
          </w:tcPr>
          <w:p w14:paraId="6090D374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  <w:p w14:paraId="2F0CEFB8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 will have a birthday next year</w:t>
            </w:r>
          </w:p>
        </w:tc>
      </w:tr>
      <w:tr w:rsidR="00A52E4D" w14:paraId="787CD978" w14:textId="77777777" w:rsidTr="00F301E3">
        <w:tc>
          <w:tcPr>
            <w:tcW w:w="3823" w:type="dxa"/>
            <w:tcBorders>
              <w:left w:val="single" w:sz="36" w:space="0" w:color="FFFFFF"/>
              <w:right w:val="single" w:sz="36" w:space="0" w:color="FFFFFF"/>
            </w:tcBorders>
          </w:tcPr>
          <w:p w14:paraId="458D645C" w14:textId="77777777" w:rsidR="00A52E4D" w:rsidRPr="00F43CAA" w:rsidRDefault="00A52E4D" w:rsidP="00F301E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left w:val="single" w:sz="36" w:space="0" w:color="FFFFFF"/>
              <w:bottom w:val="single" w:sz="36" w:space="0" w:color="FFFFFF"/>
              <w:right w:val="single" w:sz="36" w:space="0" w:color="FFFFFF"/>
            </w:tcBorders>
          </w:tcPr>
          <w:p w14:paraId="5C5004F9" w14:textId="77777777" w:rsidR="00A52E4D" w:rsidRPr="00F43CAA" w:rsidRDefault="00A52E4D" w:rsidP="00F301E3">
            <w:pPr>
              <w:rPr>
                <w:sz w:val="20"/>
                <w:szCs w:val="20"/>
              </w:rPr>
            </w:pPr>
          </w:p>
        </w:tc>
        <w:tc>
          <w:tcPr>
            <w:tcW w:w="3912" w:type="dxa"/>
            <w:tcBorders>
              <w:left w:val="single" w:sz="36" w:space="0" w:color="FFFFFF"/>
              <w:right w:val="single" w:sz="36" w:space="0" w:color="FFFFFF"/>
            </w:tcBorders>
          </w:tcPr>
          <w:p w14:paraId="04DB9F59" w14:textId="77777777" w:rsidR="00A52E4D" w:rsidRPr="00F43CAA" w:rsidRDefault="00A52E4D" w:rsidP="00F301E3">
            <w:pPr>
              <w:jc w:val="center"/>
              <w:rPr>
                <w:sz w:val="20"/>
                <w:szCs w:val="20"/>
              </w:rPr>
            </w:pPr>
          </w:p>
        </w:tc>
      </w:tr>
      <w:tr w:rsidR="00A52E4D" w14:paraId="23A0464D" w14:textId="77777777" w:rsidTr="00F301E3">
        <w:tc>
          <w:tcPr>
            <w:tcW w:w="3823" w:type="dxa"/>
          </w:tcPr>
          <w:p w14:paraId="68AFBD03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  <w:p w14:paraId="38F31600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 will toss a coin and it will land on heads</w:t>
            </w:r>
          </w:p>
          <w:p w14:paraId="609FC5C8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bottom w:val="single" w:sz="36" w:space="0" w:color="FFFFFF"/>
            </w:tcBorders>
          </w:tcPr>
          <w:p w14:paraId="6C7363F1" w14:textId="77777777" w:rsidR="00A52E4D" w:rsidRPr="00154804" w:rsidRDefault="00A52E4D" w:rsidP="00F301E3">
            <w:pPr>
              <w:rPr>
                <w:sz w:val="36"/>
                <w:szCs w:val="36"/>
              </w:rPr>
            </w:pPr>
          </w:p>
        </w:tc>
        <w:tc>
          <w:tcPr>
            <w:tcW w:w="3912" w:type="dxa"/>
          </w:tcPr>
          <w:p w14:paraId="21CE1009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  <w:p w14:paraId="7949E9EE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 will pick a queen from a deck of cards</w:t>
            </w:r>
          </w:p>
        </w:tc>
      </w:tr>
      <w:tr w:rsidR="00A52E4D" w14:paraId="3A9235C5" w14:textId="77777777" w:rsidTr="00F301E3">
        <w:tc>
          <w:tcPr>
            <w:tcW w:w="3823" w:type="dxa"/>
            <w:tcBorders>
              <w:left w:val="single" w:sz="36" w:space="0" w:color="FFFFFF"/>
              <w:right w:val="single" w:sz="36" w:space="0" w:color="FFFFFF"/>
            </w:tcBorders>
          </w:tcPr>
          <w:p w14:paraId="56B5AEBF" w14:textId="77777777" w:rsidR="00A52E4D" w:rsidRPr="00642B31" w:rsidRDefault="00A52E4D" w:rsidP="00F301E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left w:val="single" w:sz="36" w:space="0" w:color="FFFFFF"/>
              <w:bottom w:val="single" w:sz="36" w:space="0" w:color="FFFFFF"/>
              <w:right w:val="single" w:sz="36" w:space="0" w:color="FFFFFF"/>
            </w:tcBorders>
          </w:tcPr>
          <w:p w14:paraId="12FDA6C3" w14:textId="77777777" w:rsidR="00A52E4D" w:rsidRPr="00642B31" w:rsidRDefault="00A52E4D" w:rsidP="00F301E3">
            <w:pPr>
              <w:rPr>
                <w:sz w:val="20"/>
                <w:szCs w:val="20"/>
              </w:rPr>
            </w:pPr>
          </w:p>
        </w:tc>
        <w:tc>
          <w:tcPr>
            <w:tcW w:w="3912" w:type="dxa"/>
            <w:tcBorders>
              <w:left w:val="single" w:sz="36" w:space="0" w:color="FFFFFF"/>
              <w:right w:val="single" w:sz="36" w:space="0" w:color="FFFFFF"/>
            </w:tcBorders>
          </w:tcPr>
          <w:p w14:paraId="27F3445C" w14:textId="77777777" w:rsidR="00A52E4D" w:rsidRPr="00642B31" w:rsidRDefault="00A52E4D" w:rsidP="00F301E3">
            <w:pPr>
              <w:jc w:val="center"/>
              <w:rPr>
                <w:sz w:val="20"/>
                <w:szCs w:val="20"/>
              </w:rPr>
            </w:pPr>
          </w:p>
        </w:tc>
      </w:tr>
      <w:tr w:rsidR="00A52E4D" w14:paraId="1D00126D" w14:textId="77777777" w:rsidTr="00F301E3">
        <w:tc>
          <w:tcPr>
            <w:tcW w:w="3823" w:type="dxa"/>
          </w:tcPr>
          <w:p w14:paraId="162590D3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  <w:p w14:paraId="3A31A25B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You will learn maths today</w:t>
            </w:r>
          </w:p>
          <w:p w14:paraId="1D2E3D46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bottom w:val="single" w:sz="36" w:space="0" w:color="FFFFFF"/>
            </w:tcBorders>
          </w:tcPr>
          <w:p w14:paraId="11F17376" w14:textId="77777777" w:rsidR="00A52E4D" w:rsidRPr="00154804" w:rsidRDefault="00A52E4D" w:rsidP="00F301E3">
            <w:pPr>
              <w:rPr>
                <w:sz w:val="36"/>
                <w:szCs w:val="36"/>
              </w:rPr>
            </w:pPr>
          </w:p>
        </w:tc>
        <w:tc>
          <w:tcPr>
            <w:tcW w:w="3912" w:type="dxa"/>
          </w:tcPr>
          <w:p w14:paraId="76E71EDA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  <w:p w14:paraId="1B9778C0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You will have a good day today</w:t>
            </w:r>
          </w:p>
        </w:tc>
      </w:tr>
      <w:tr w:rsidR="00A52E4D" w14:paraId="729E2AF3" w14:textId="77777777" w:rsidTr="00F301E3">
        <w:tc>
          <w:tcPr>
            <w:tcW w:w="3823" w:type="dxa"/>
            <w:tcBorders>
              <w:left w:val="single" w:sz="36" w:space="0" w:color="FFFFFF"/>
              <w:right w:val="single" w:sz="36" w:space="0" w:color="FFFFFF"/>
            </w:tcBorders>
          </w:tcPr>
          <w:p w14:paraId="26CFADAD" w14:textId="77777777" w:rsidR="00A52E4D" w:rsidRPr="00642B31" w:rsidRDefault="00A52E4D" w:rsidP="00F301E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left w:val="single" w:sz="36" w:space="0" w:color="FFFFFF"/>
              <w:bottom w:val="single" w:sz="36" w:space="0" w:color="FFFFFF"/>
              <w:right w:val="single" w:sz="36" w:space="0" w:color="FFFFFF"/>
            </w:tcBorders>
          </w:tcPr>
          <w:p w14:paraId="084683AB" w14:textId="77777777" w:rsidR="00A52E4D" w:rsidRPr="00642B31" w:rsidRDefault="00A52E4D" w:rsidP="00F301E3">
            <w:pPr>
              <w:rPr>
                <w:sz w:val="20"/>
                <w:szCs w:val="20"/>
              </w:rPr>
            </w:pPr>
          </w:p>
        </w:tc>
        <w:tc>
          <w:tcPr>
            <w:tcW w:w="3912" w:type="dxa"/>
            <w:tcBorders>
              <w:left w:val="single" w:sz="36" w:space="0" w:color="FFFFFF"/>
              <w:right w:val="single" w:sz="36" w:space="0" w:color="FFFFFF"/>
            </w:tcBorders>
          </w:tcPr>
          <w:p w14:paraId="1435E4FB" w14:textId="77777777" w:rsidR="00A52E4D" w:rsidRPr="00642B31" w:rsidRDefault="00A52E4D" w:rsidP="00F301E3">
            <w:pPr>
              <w:jc w:val="center"/>
              <w:rPr>
                <w:sz w:val="20"/>
                <w:szCs w:val="20"/>
              </w:rPr>
            </w:pPr>
          </w:p>
        </w:tc>
      </w:tr>
      <w:tr w:rsidR="00A52E4D" w14:paraId="5F787C3E" w14:textId="77777777" w:rsidTr="00F301E3">
        <w:tc>
          <w:tcPr>
            <w:tcW w:w="3823" w:type="dxa"/>
          </w:tcPr>
          <w:p w14:paraId="38E2AE34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  <w:p w14:paraId="6B41D987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  <w:p w14:paraId="58430BAC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bottom w:val="single" w:sz="36" w:space="0" w:color="FFFFFF"/>
            </w:tcBorders>
          </w:tcPr>
          <w:p w14:paraId="1F23BA9A" w14:textId="77777777" w:rsidR="00A52E4D" w:rsidRPr="00154804" w:rsidRDefault="00A52E4D" w:rsidP="00F301E3">
            <w:pPr>
              <w:rPr>
                <w:sz w:val="36"/>
                <w:szCs w:val="36"/>
              </w:rPr>
            </w:pPr>
          </w:p>
        </w:tc>
        <w:tc>
          <w:tcPr>
            <w:tcW w:w="3912" w:type="dxa"/>
          </w:tcPr>
          <w:p w14:paraId="38BA55C0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</w:tc>
      </w:tr>
      <w:tr w:rsidR="00A52E4D" w14:paraId="13613F94" w14:textId="77777777" w:rsidTr="00F301E3">
        <w:tc>
          <w:tcPr>
            <w:tcW w:w="3823" w:type="dxa"/>
            <w:tcBorders>
              <w:left w:val="single" w:sz="36" w:space="0" w:color="FFFFFF"/>
              <w:right w:val="single" w:sz="36" w:space="0" w:color="FFFFFF"/>
            </w:tcBorders>
          </w:tcPr>
          <w:p w14:paraId="2C433A08" w14:textId="77777777" w:rsidR="00A52E4D" w:rsidRPr="00642B31" w:rsidRDefault="00A52E4D" w:rsidP="00F301E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left w:val="single" w:sz="36" w:space="0" w:color="FFFFFF"/>
              <w:bottom w:val="single" w:sz="36" w:space="0" w:color="FFFFFF"/>
              <w:right w:val="single" w:sz="36" w:space="0" w:color="FFFFFF"/>
            </w:tcBorders>
          </w:tcPr>
          <w:p w14:paraId="2A1600C7" w14:textId="77777777" w:rsidR="00A52E4D" w:rsidRPr="00642B31" w:rsidRDefault="00A52E4D" w:rsidP="00F301E3">
            <w:pPr>
              <w:rPr>
                <w:sz w:val="20"/>
                <w:szCs w:val="20"/>
              </w:rPr>
            </w:pPr>
          </w:p>
        </w:tc>
        <w:tc>
          <w:tcPr>
            <w:tcW w:w="3912" w:type="dxa"/>
            <w:tcBorders>
              <w:left w:val="single" w:sz="36" w:space="0" w:color="FFFFFF"/>
              <w:right w:val="single" w:sz="36" w:space="0" w:color="FFFFFF"/>
            </w:tcBorders>
          </w:tcPr>
          <w:p w14:paraId="29288ACA" w14:textId="77777777" w:rsidR="00A52E4D" w:rsidRPr="00642B31" w:rsidRDefault="00A52E4D" w:rsidP="00F301E3">
            <w:pPr>
              <w:jc w:val="center"/>
              <w:rPr>
                <w:sz w:val="20"/>
                <w:szCs w:val="20"/>
              </w:rPr>
            </w:pPr>
          </w:p>
        </w:tc>
      </w:tr>
      <w:tr w:rsidR="00A52E4D" w14:paraId="5025336A" w14:textId="77777777" w:rsidTr="00F301E3">
        <w:tc>
          <w:tcPr>
            <w:tcW w:w="3823" w:type="dxa"/>
          </w:tcPr>
          <w:p w14:paraId="14D0BC3A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  <w:p w14:paraId="26D1BE09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  <w:p w14:paraId="57742540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bottom w:val="single" w:sz="36" w:space="0" w:color="FFFFFF"/>
            </w:tcBorders>
          </w:tcPr>
          <w:p w14:paraId="1DC5FB1E" w14:textId="77777777" w:rsidR="00A52E4D" w:rsidRPr="00154804" w:rsidRDefault="00A52E4D" w:rsidP="00F301E3">
            <w:pPr>
              <w:rPr>
                <w:sz w:val="36"/>
                <w:szCs w:val="36"/>
              </w:rPr>
            </w:pPr>
          </w:p>
        </w:tc>
        <w:tc>
          <w:tcPr>
            <w:tcW w:w="3912" w:type="dxa"/>
          </w:tcPr>
          <w:p w14:paraId="4F3F72D5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</w:tc>
      </w:tr>
      <w:tr w:rsidR="00A52E4D" w:rsidRPr="00642B31" w14:paraId="3ADE8015" w14:textId="77777777" w:rsidTr="00F301E3">
        <w:tc>
          <w:tcPr>
            <w:tcW w:w="3823" w:type="dxa"/>
            <w:tcBorders>
              <w:left w:val="single" w:sz="36" w:space="0" w:color="FFFFFF"/>
              <w:right w:val="single" w:sz="36" w:space="0" w:color="FFFFFF"/>
            </w:tcBorders>
          </w:tcPr>
          <w:p w14:paraId="3E3241C6" w14:textId="77777777" w:rsidR="00A52E4D" w:rsidRPr="00642B31" w:rsidRDefault="00A52E4D" w:rsidP="00F301E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left w:val="single" w:sz="36" w:space="0" w:color="FFFFFF"/>
              <w:bottom w:val="single" w:sz="36" w:space="0" w:color="FFFFFF"/>
              <w:right w:val="single" w:sz="36" w:space="0" w:color="FFFFFF"/>
            </w:tcBorders>
          </w:tcPr>
          <w:p w14:paraId="291221B9" w14:textId="77777777" w:rsidR="00A52E4D" w:rsidRPr="00642B31" w:rsidRDefault="00A52E4D" w:rsidP="00F301E3">
            <w:pPr>
              <w:rPr>
                <w:sz w:val="20"/>
                <w:szCs w:val="20"/>
              </w:rPr>
            </w:pPr>
          </w:p>
        </w:tc>
        <w:tc>
          <w:tcPr>
            <w:tcW w:w="3912" w:type="dxa"/>
            <w:tcBorders>
              <w:left w:val="single" w:sz="36" w:space="0" w:color="FFFFFF"/>
              <w:right w:val="single" w:sz="36" w:space="0" w:color="FFFFFF"/>
            </w:tcBorders>
          </w:tcPr>
          <w:p w14:paraId="37A4730D" w14:textId="77777777" w:rsidR="00A52E4D" w:rsidRPr="00642B31" w:rsidRDefault="00A52E4D" w:rsidP="00F301E3">
            <w:pPr>
              <w:jc w:val="center"/>
              <w:rPr>
                <w:sz w:val="20"/>
                <w:szCs w:val="20"/>
              </w:rPr>
            </w:pPr>
          </w:p>
        </w:tc>
      </w:tr>
      <w:tr w:rsidR="00A52E4D" w14:paraId="2C314927" w14:textId="77777777" w:rsidTr="00F301E3">
        <w:tc>
          <w:tcPr>
            <w:tcW w:w="3823" w:type="dxa"/>
          </w:tcPr>
          <w:p w14:paraId="04E46E9D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  <w:p w14:paraId="4A742D5D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  <w:p w14:paraId="65FD28B1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275" w:type="dxa"/>
            <w:tcBorders>
              <w:top w:val="single" w:sz="36" w:space="0" w:color="FFFFFF"/>
              <w:bottom w:val="single" w:sz="36" w:space="0" w:color="FFFFFF"/>
            </w:tcBorders>
          </w:tcPr>
          <w:p w14:paraId="3C0EFB52" w14:textId="77777777" w:rsidR="00A52E4D" w:rsidRPr="00154804" w:rsidRDefault="00A52E4D" w:rsidP="00F301E3">
            <w:pPr>
              <w:rPr>
                <w:sz w:val="36"/>
                <w:szCs w:val="36"/>
              </w:rPr>
            </w:pPr>
          </w:p>
        </w:tc>
        <w:tc>
          <w:tcPr>
            <w:tcW w:w="3912" w:type="dxa"/>
          </w:tcPr>
          <w:p w14:paraId="25CC5DA5" w14:textId="77777777" w:rsidR="00A52E4D" w:rsidRDefault="00A52E4D" w:rsidP="00F301E3">
            <w:pPr>
              <w:jc w:val="center"/>
              <w:rPr>
                <w:sz w:val="36"/>
                <w:szCs w:val="36"/>
              </w:rPr>
            </w:pPr>
          </w:p>
        </w:tc>
      </w:tr>
    </w:tbl>
    <w:p w14:paraId="59BE5866" w14:textId="22C1D706" w:rsidR="00A52E4D" w:rsidRDefault="00A52E4D" w:rsidP="00A52E4D">
      <w:pPr>
        <w:rPr>
          <w:lang w:eastAsia="zh-CN"/>
        </w:rPr>
      </w:pPr>
      <w:r>
        <w:rPr>
          <w:noProof/>
          <w:lang w:eastAsia="en-AU"/>
        </w:rPr>
        <w:lastRenderedPageBreak/>
        <mc:AlternateContent>
          <mc:Choice Requires="wps">
            <w:drawing>
              <wp:inline distT="0" distB="0" distL="0" distR="0" wp14:anchorId="4A347319" wp14:editId="03B2AD20">
                <wp:extent cx="6441311" cy="2501005"/>
                <wp:effectExtent l="95250" t="76200" r="36195" b="109220"/>
                <wp:docPr id="5" name="Rectangle 5" descr="Impossib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41311" cy="2501005"/>
                        </a:xfrm>
                        <a:custGeom>
                          <a:avLst/>
                          <a:gdLst>
                            <a:gd name="connsiteX0" fmla="*/ 0 w 6273800"/>
                            <a:gd name="connsiteY0" fmla="*/ 0 h 2565400"/>
                            <a:gd name="connsiteX1" fmla="*/ 6273800 w 6273800"/>
                            <a:gd name="connsiteY1" fmla="*/ 0 h 2565400"/>
                            <a:gd name="connsiteX2" fmla="*/ 6273800 w 6273800"/>
                            <a:gd name="connsiteY2" fmla="*/ 2565400 h 2565400"/>
                            <a:gd name="connsiteX3" fmla="*/ 0 w 6273800"/>
                            <a:gd name="connsiteY3" fmla="*/ 2565400 h 2565400"/>
                            <a:gd name="connsiteX4" fmla="*/ 0 w 6273800"/>
                            <a:gd name="connsiteY4" fmla="*/ 0 h 2565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273800" h="2565400" fill="none" extrusionOk="0">
                              <a:moveTo>
                                <a:pt x="0" y="0"/>
                              </a:moveTo>
                              <a:cubicBezTo>
                                <a:pt x="2828567" y="-61251"/>
                                <a:pt x="4583112" y="-50787"/>
                                <a:pt x="6273800" y="0"/>
                              </a:cubicBezTo>
                              <a:cubicBezTo>
                                <a:pt x="6135826" y="1034227"/>
                                <a:pt x="6198844" y="1678428"/>
                                <a:pt x="6273800" y="2565400"/>
                              </a:cubicBezTo>
                              <a:cubicBezTo>
                                <a:pt x="4854604" y="2651913"/>
                                <a:pt x="3089201" y="2703100"/>
                                <a:pt x="0" y="2565400"/>
                              </a:cubicBezTo>
                              <a:cubicBezTo>
                                <a:pt x="-131448" y="1316503"/>
                                <a:pt x="27864" y="747637"/>
                                <a:pt x="0" y="0"/>
                              </a:cubicBezTo>
                              <a:close/>
                            </a:path>
                            <a:path w="6273800" h="2565400" stroke="0" extrusionOk="0">
                              <a:moveTo>
                                <a:pt x="0" y="0"/>
                              </a:moveTo>
                              <a:cubicBezTo>
                                <a:pt x="1250727" y="142875"/>
                                <a:pt x="4908613" y="-151030"/>
                                <a:pt x="6273800" y="0"/>
                              </a:cubicBezTo>
                              <a:cubicBezTo>
                                <a:pt x="6335427" y="639030"/>
                                <a:pt x="6185047" y="1609941"/>
                                <a:pt x="6273800" y="2565400"/>
                              </a:cubicBezTo>
                              <a:cubicBezTo>
                                <a:pt x="3932796" y="2519670"/>
                                <a:pt x="3111169" y="2593315"/>
                                <a:pt x="0" y="2565400"/>
                              </a:cubicBezTo>
                              <a:cubicBezTo>
                                <a:pt x="-66061" y="2174427"/>
                                <a:pt x="-130895" y="1112674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blipFill dpi="0"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38100">
                          <a:solidFill>
                            <a:schemeClr val="tx1"/>
                          </a:solidFill>
                          <a:extLst>
                            <a:ext uri="{C807C97D-BFC1-408E-A445-0C87EB9F89A2}">
                              <ask:lineSketchStyleProps xmlns:a14="http://schemas.microsoft.com/office/drawing/2010/main" xmlns:ask="http://schemas.microsoft.com/office/drawing/2018/sketchyshapes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sd="3125028111">
                                <a:prstGeom prst="rect">
                                  <a:avLst/>
                                </a:prstGeom>
                                <ask:type>
                                  <ask:lineSketchCurved/>
                                </ask:type>
                              </ask:lineSketchStyleProps>
                            </a:ext>
                          </a:extLst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D9B1DD" w14:textId="77777777" w:rsidR="00A52E4D" w:rsidRDefault="00A52E4D" w:rsidP="00A52E4D">
                            <w:pPr>
                              <w:jc w:val="center"/>
                            </w:pPr>
                            <w:r>
                              <w:rPr>
                                <w:color w:val="000000" w:themeColor="text1"/>
                                <w:sz w:val="200"/>
                                <w:szCs w:val="200"/>
                              </w:rPr>
                              <w:t>Impossi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A347319" id="Rectangle 5" o:spid="_x0000_s1026" alt="Impossible" style="width:507.2pt;height:196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6273800,2565400" o:spt="1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" adj="-11796480,,5400" path="m,nfc2828567,-61251,4583112,-50787,6273800,v-137974,1034227,-74956,1678428,,2565400c4854604,2651913,3089201,2703100,,2565400,-131448,1316503,27864,747637,,xem,nsc1250727,142875,4908613,-151030,6273800,v61627,639030,-88753,1609941,,2565400c3932796,2519670,3111169,2593315,,2565400,-66061,2174427,-130895,1112674,,xe" strokecolor="black [3213]" strokeweight="3pt">
                <v:fill r:id="rId18" o:title="Impossible" recolor="t" rotate="t" type="frame"/>
                <v:stroke joinstyle="miter"/>
                <v:formulas/>
                <v:path arrowok="t" o:extrusionok="f" o:connecttype="custom" o:connectlocs="0,0;6441311,0;6441311,2501005;0,2501005;0,0" o:connectangles="0,0,0,0,0" textboxrect="0,0,6273800,2565400"/>
                <v:textbox>
                  <w:txbxContent>
                    <w:p w14:paraId="09D9B1DD" w14:textId="77777777" w:rsidR="00A52E4D" w:rsidRDefault="00A52E4D" w:rsidP="00A52E4D">
                      <w:pPr>
                        <w:jc w:val="center"/>
                      </w:pPr>
                      <w:r>
                        <w:rPr>
                          <w:color w:val="000000" w:themeColor="text1"/>
                          <w:sz w:val="200"/>
                          <w:szCs w:val="200"/>
                        </w:rPr>
                        <w:t>Impossibl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162D960" w14:textId="106CCDD6" w:rsidR="00A52E4D" w:rsidRDefault="00A52E4D" w:rsidP="00A52E4D">
      <w:pPr>
        <w:rPr>
          <w:lang w:eastAsia="zh-CN"/>
        </w:rPr>
      </w:pPr>
    </w:p>
    <w:p w14:paraId="39215140" w14:textId="6907035D" w:rsidR="00A52E4D" w:rsidRDefault="00A52E4D" w:rsidP="00A52E4D">
      <w:pPr>
        <w:rPr>
          <w:lang w:eastAsia="zh-CN"/>
        </w:rPr>
      </w:pPr>
      <w:r>
        <w:rPr>
          <w:noProof/>
          <w:lang w:eastAsia="en-AU"/>
        </w:rPr>
        <mc:AlternateContent>
          <mc:Choice Requires="wps">
            <w:drawing>
              <wp:inline distT="0" distB="0" distL="0" distR="0" wp14:anchorId="1A4EC633" wp14:editId="3FAED951">
                <wp:extent cx="6389225" cy="3194353"/>
                <wp:effectExtent l="57150" t="38100" r="31115" b="101600"/>
                <wp:docPr id="6" name="Rectangle 6" descr="Even chanc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89225" cy="3194353"/>
                        </a:xfrm>
                        <a:custGeom>
                          <a:avLst/>
                          <a:gdLst>
                            <a:gd name="connsiteX0" fmla="*/ 0 w 6273800"/>
                            <a:gd name="connsiteY0" fmla="*/ 0 h 3276600"/>
                            <a:gd name="connsiteX1" fmla="*/ 6273800 w 6273800"/>
                            <a:gd name="connsiteY1" fmla="*/ 0 h 3276600"/>
                            <a:gd name="connsiteX2" fmla="*/ 6273800 w 6273800"/>
                            <a:gd name="connsiteY2" fmla="*/ 3276600 h 3276600"/>
                            <a:gd name="connsiteX3" fmla="*/ 0 w 6273800"/>
                            <a:gd name="connsiteY3" fmla="*/ 3276600 h 3276600"/>
                            <a:gd name="connsiteX4" fmla="*/ 0 w 6273800"/>
                            <a:gd name="connsiteY4" fmla="*/ 0 h 32766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273800" h="3276600" fill="none" extrusionOk="0">
                              <a:moveTo>
                                <a:pt x="0" y="0"/>
                              </a:moveTo>
                              <a:cubicBezTo>
                                <a:pt x="1273957" y="25454"/>
                                <a:pt x="5151884" y="14065"/>
                                <a:pt x="6273800" y="0"/>
                              </a:cubicBezTo>
                              <a:cubicBezTo>
                                <a:pt x="6113666" y="388472"/>
                                <a:pt x="6327238" y="2893186"/>
                                <a:pt x="6273800" y="3276600"/>
                              </a:cubicBezTo>
                              <a:cubicBezTo>
                                <a:pt x="3846745" y="3403840"/>
                                <a:pt x="1195139" y="3325475"/>
                                <a:pt x="0" y="3276600"/>
                              </a:cubicBezTo>
                              <a:cubicBezTo>
                                <a:pt x="-103154" y="2298167"/>
                                <a:pt x="147082" y="1081219"/>
                                <a:pt x="0" y="0"/>
                              </a:cubicBezTo>
                              <a:close/>
                            </a:path>
                            <a:path w="6273800" h="3276600" stroke="0" extrusionOk="0">
                              <a:moveTo>
                                <a:pt x="0" y="0"/>
                              </a:moveTo>
                              <a:cubicBezTo>
                                <a:pt x="1776507" y="-23854"/>
                                <a:pt x="4383336" y="-3942"/>
                                <a:pt x="6273800" y="0"/>
                              </a:cubicBezTo>
                              <a:cubicBezTo>
                                <a:pt x="6196828" y="353968"/>
                                <a:pt x="6142377" y="2641777"/>
                                <a:pt x="6273800" y="3276600"/>
                              </a:cubicBezTo>
                              <a:cubicBezTo>
                                <a:pt x="4211904" y="3426612"/>
                                <a:pt x="2565194" y="3226267"/>
                                <a:pt x="0" y="3276600"/>
                              </a:cubicBezTo>
                              <a:cubicBezTo>
                                <a:pt x="44058" y="1718774"/>
                                <a:pt x="-1047" y="1271823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blipFill dpi="0"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38100">
                          <a:solidFill>
                            <a:schemeClr val="tx1"/>
                          </a:solidFill>
                          <a:extLst>
                            <a:ext uri="{C807C97D-BFC1-408E-A445-0C87EB9F89A2}">
                              <ask:lineSketchStyleProps xmlns:a14="http://schemas.microsoft.com/office/drawing/2010/main" xmlns:ask="http://schemas.microsoft.com/office/drawing/2018/sketchyshapes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sd="3597573597">
                                <a:prstGeom prst="rect">
                                  <a:avLst/>
                                </a:prstGeom>
                                <ask:type>
                                  <ask:lineSketchCurved/>
                                </ask:type>
                              </ask:lineSketchStyleProps>
                            </a:ext>
                          </a:extLst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36DB2B" w14:textId="77777777" w:rsidR="00A52E4D" w:rsidRDefault="00A52E4D" w:rsidP="00A52E4D">
                            <w:pPr>
                              <w:jc w:val="center"/>
                            </w:pPr>
                            <w:r>
                              <w:rPr>
                                <w:color w:val="000000" w:themeColor="text1"/>
                                <w:sz w:val="200"/>
                                <w:szCs w:val="200"/>
                              </w:rPr>
                              <w:t>Even Cha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A4EC633" id="Rectangle 6" o:spid="_x0000_s1027" alt="Even chance" style="width:503.1pt;height:25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6273800,3276600" o:spt="1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" adj="-11796480,,5400" path="m,nfc1273957,25454,5151884,14065,6273800,v-160134,388472,53438,2893186,,3276600c3846745,3403840,1195139,3325475,,3276600,-103154,2298167,147082,1081219,,xem,nsc1776507,-23854,4383336,-3942,6273800,v-76972,353968,-131423,2641777,,3276600c4211904,3426612,2565194,3226267,,3276600,44058,1718774,-1047,1271823,,xe" strokecolor="black [3213]" strokeweight="3pt">
                <v:fill r:id="rId18" o:title="Even chance" recolor="t" rotate="t" type="frame"/>
                <v:stroke joinstyle="miter"/>
                <v:formulas/>
                <v:path arrowok="t" o:extrusionok="f" o:connecttype="custom" o:connectlocs="0,0;6389225,0;6389225,3194353;0,3194353;0,0" o:connectangles="0,0,0,0,0" textboxrect="0,0,6273800,3276600"/>
                <v:textbox>
                  <w:txbxContent>
                    <w:p w14:paraId="4E36DB2B" w14:textId="77777777" w:rsidR="00A52E4D" w:rsidRDefault="00A52E4D" w:rsidP="00A52E4D">
                      <w:pPr>
                        <w:jc w:val="center"/>
                      </w:pPr>
                      <w:r>
                        <w:rPr>
                          <w:color w:val="000000" w:themeColor="text1"/>
                          <w:sz w:val="200"/>
                          <w:szCs w:val="200"/>
                        </w:rPr>
                        <w:t>Even Chanc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D18FFCB" w14:textId="77777777" w:rsidR="00A52E4D" w:rsidRDefault="00A52E4D">
      <w:pPr>
        <w:rPr>
          <w:lang w:eastAsia="zh-CN"/>
        </w:rPr>
      </w:pPr>
      <w:r>
        <w:rPr>
          <w:lang w:eastAsia="zh-CN"/>
        </w:rPr>
        <w:br w:type="page"/>
      </w:r>
    </w:p>
    <w:p w14:paraId="3A511AD4" w14:textId="77777777" w:rsidR="00A52E4D" w:rsidRDefault="00A52E4D" w:rsidP="00A52E4D">
      <w:r>
        <w:rPr>
          <w:noProof/>
          <w:lang w:eastAsia="en-AU"/>
        </w:rPr>
        <mc:AlternateContent>
          <mc:Choice Requires="wps">
            <w:drawing>
              <wp:inline distT="0" distB="0" distL="0" distR="0" wp14:anchorId="03F5645E" wp14:editId="7818153B">
                <wp:extent cx="6273800" cy="2565400"/>
                <wp:effectExtent l="38100" t="57150" r="50800" b="82550"/>
                <wp:docPr id="2" name="Rectangle 2" descr="Certain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73800" cy="2565400"/>
                        </a:xfrm>
                        <a:custGeom>
                          <a:avLst/>
                          <a:gdLst>
                            <a:gd name="connsiteX0" fmla="*/ 0 w 6273800"/>
                            <a:gd name="connsiteY0" fmla="*/ 0 h 2565400"/>
                            <a:gd name="connsiteX1" fmla="*/ 6273800 w 6273800"/>
                            <a:gd name="connsiteY1" fmla="*/ 0 h 2565400"/>
                            <a:gd name="connsiteX2" fmla="*/ 6273800 w 6273800"/>
                            <a:gd name="connsiteY2" fmla="*/ 2565400 h 2565400"/>
                            <a:gd name="connsiteX3" fmla="*/ 0 w 6273800"/>
                            <a:gd name="connsiteY3" fmla="*/ 2565400 h 2565400"/>
                            <a:gd name="connsiteX4" fmla="*/ 0 w 6273800"/>
                            <a:gd name="connsiteY4" fmla="*/ 0 h 2565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273800" h="2565400" fill="none" extrusionOk="0">
                              <a:moveTo>
                                <a:pt x="0" y="0"/>
                              </a:moveTo>
                              <a:cubicBezTo>
                                <a:pt x="1018083" y="-83764"/>
                                <a:pt x="4268422" y="84362"/>
                                <a:pt x="6273800" y="0"/>
                              </a:cubicBezTo>
                              <a:cubicBezTo>
                                <a:pt x="6144056" y="422381"/>
                                <a:pt x="6391090" y="2108744"/>
                                <a:pt x="6273800" y="2565400"/>
                              </a:cubicBezTo>
                              <a:cubicBezTo>
                                <a:pt x="4206136" y="2621163"/>
                                <a:pt x="1042358" y="2651797"/>
                                <a:pt x="0" y="2565400"/>
                              </a:cubicBezTo>
                              <a:cubicBezTo>
                                <a:pt x="36390" y="1722197"/>
                                <a:pt x="30683" y="961697"/>
                                <a:pt x="0" y="0"/>
                              </a:cubicBezTo>
                              <a:close/>
                            </a:path>
                            <a:path w="6273800" h="2565400" stroke="0" extrusionOk="0">
                              <a:moveTo>
                                <a:pt x="0" y="0"/>
                              </a:moveTo>
                              <a:cubicBezTo>
                                <a:pt x="1661556" y="37176"/>
                                <a:pt x="4091222" y="159343"/>
                                <a:pt x="6273800" y="0"/>
                              </a:cubicBezTo>
                              <a:cubicBezTo>
                                <a:pt x="6132510" y="794143"/>
                                <a:pt x="6194273" y="1459184"/>
                                <a:pt x="6273800" y="2565400"/>
                              </a:cubicBezTo>
                              <a:cubicBezTo>
                                <a:pt x="3569682" y="2507252"/>
                                <a:pt x="799285" y="2467852"/>
                                <a:pt x="0" y="2565400"/>
                              </a:cubicBezTo>
                              <a:cubicBezTo>
                                <a:pt x="-50833" y="1704431"/>
                                <a:pt x="143266" y="512191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blipFill dpi="0"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38100">
                          <a:solidFill>
                            <a:schemeClr val="tx1"/>
                          </a:solidFill>
                          <a:extLst>
                            <a:ext uri="{C807C97D-BFC1-408E-A445-0C87EB9F89A2}">
                              <ask:lineSketchStyleProps xmlns:a14="http://schemas.microsoft.com/office/drawing/2010/main" xmlns:ask="http://schemas.microsoft.com/office/drawing/2018/sketchyshapes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sd="1921049458">
                                <a:prstGeom prst="rect">
                                  <a:avLst/>
                                </a:prstGeom>
                                <ask:type>
                                  <ask:lineSketchCurved/>
                                </ask:type>
                              </ask:lineSketchStyleProps>
                            </a:ext>
                          </a:extLst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F7EF9D" w14:textId="77777777" w:rsidR="00A52E4D" w:rsidRPr="00A1789E" w:rsidRDefault="00A52E4D" w:rsidP="00A52E4D">
                            <w:pPr>
                              <w:jc w:val="center"/>
                              <w:rPr>
                                <w:color w:val="000000" w:themeColor="text1"/>
                                <w:sz w:val="200"/>
                                <w:szCs w:val="200"/>
                              </w:rPr>
                            </w:pPr>
                            <w:r w:rsidRPr="00A1789E">
                              <w:rPr>
                                <w:color w:val="000000" w:themeColor="text1"/>
                                <w:sz w:val="200"/>
                                <w:szCs w:val="200"/>
                              </w:rPr>
                              <w:t>Certain</w:t>
                            </w:r>
                          </w:p>
                          <w:p w14:paraId="2EB04389" w14:textId="77777777" w:rsidR="00A52E4D" w:rsidRDefault="00A52E4D" w:rsidP="00A52E4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3F5645E" id="Rectangle 2" o:spid="_x0000_s1028" alt="Certain" style="width:494pt;height:20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6273800,2565400" o:spt="1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" adj="-11796480,,5400" path="m,nfc1018083,-83764,4268422,84362,6273800,v-129744,422381,117290,2108744,,2565400c4206136,2621163,1042358,2651797,,2565400,36390,1722197,30683,961697,,xem,nsc1661556,37176,4091222,159343,6273800,v-141290,794143,-79527,1459184,,2565400c3569682,2507252,799285,2467852,,2565400,-50833,1704431,143266,512191,,xe" strokecolor="black [3213]" strokeweight="3pt">
                <v:fill r:id="rId18" o:title="Certain" recolor="t" rotate="t" type="frame"/>
                <v:stroke joinstyle="miter"/>
                <v:formulas/>
                <v:path arrowok="t" o:extrusionok="f" o:connecttype="custom" o:connectlocs="0,0;6273800,0;6273800,2565400;0,2565400;0,0" o:connectangles="0,0,0,0,0" textboxrect="0,0,6273800,2565400"/>
                <v:textbox>
                  <w:txbxContent>
                    <w:p w14:paraId="5CF7EF9D" w14:textId="77777777" w:rsidR="00A52E4D" w:rsidRPr="00A1789E" w:rsidRDefault="00A52E4D" w:rsidP="00A52E4D">
                      <w:pPr>
                        <w:jc w:val="center"/>
                        <w:rPr>
                          <w:color w:val="000000" w:themeColor="text1"/>
                          <w:sz w:val="200"/>
                          <w:szCs w:val="200"/>
                        </w:rPr>
                      </w:pPr>
                      <w:r w:rsidRPr="00A1789E">
                        <w:rPr>
                          <w:color w:val="000000" w:themeColor="text1"/>
                          <w:sz w:val="200"/>
                          <w:szCs w:val="200"/>
                        </w:rPr>
                        <w:t>Certain</w:t>
                      </w:r>
                    </w:p>
                    <w:p w14:paraId="2EB04389" w14:textId="77777777" w:rsidR="00A52E4D" w:rsidRDefault="00A52E4D" w:rsidP="00A52E4D">
                      <w:pPr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19E69EF" w14:textId="77777777" w:rsidR="00A52E4D" w:rsidRDefault="00A52E4D" w:rsidP="00A52E4D">
      <w:r>
        <w:rPr>
          <w:noProof/>
          <w:lang w:eastAsia="en-AU"/>
        </w:rPr>
        <mc:AlternateContent>
          <mc:Choice Requires="wps">
            <w:drawing>
              <wp:inline distT="0" distB="0" distL="0" distR="0" wp14:anchorId="4EF36348" wp14:editId="6A349BE4">
                <wp:extent cx="6273800" cy="2565400"/>
                <wp:effectExtent l="76200" t="133350" r="31750" b="82550"/>
                <wp:docPr id="3" name="Rectangle 3" descr="Unlikely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73800" cy="2565400"/>
                        </a:xfrm>
                        <a:custGeom>
                          <a:avLst/>
                          <a:gdLst>
                            <a:gd name="connsiteX0" fmla="*/ 0 w 6273800"/>
                            <a:gd name="connsiteY0" fmla="*/ 0 h 2565400"/>
                            <a:gd name="connsiteX1" fmla="*/ 6273800 w 6273800"/>
                            <a:gd name="connsiteY1" fmla="*/ 0 h 2565400"/>
                            <a:gd name="connsiteX2" fmla="*/ 6273800 w 6273800"/>
                            <a:gd name="connsiteY2" fmla="*/ 2565400 h 2565400"/>
                            <a:gd name="connsiteX3" fmla="*/ 0 w 6273800"/>
                            <a:gd name="connsiteY3" fmla="*/ 2565400 h 2565400"/>
                            <a:gd name="connsiteX4" fmla="*/ 0 w 6273800"/>
                            <a:gd name="connsiteY4" fmla="*/ 0 h 2565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273800" h="2565400" fill="none" extrusionOk="0">
                              <a:moveTo>
                                <a:pt x="0" y="0"/>
                              </a:moveTo>
                              <a:cubicBezTo>
                                <a:pt x="2718567" y="-137573"/>
                                <a:pt x="5054143" y="-132107"/>
                                <a:pt x="6273800" y="0"/>
                              </a:cubicBezTo>
                              <a:cubicBezTo>
                                <a:pt x="6153475" y="596612"/>
                                <a:pt x="6284442" y="1768478"/>
                                <a:pt x="6273800" y="2565400"/>
                              </a:cubicBezTo>
                              <a:cubicBezTo>
                                <a:pt x="5630976" y="2722307"/>
                                <a:pt x="2474677" y="2417378"/>
                                <a:pt x="0" y="2565400"/>
                              </a:cubicBezTo>
                              <a:cubicBezTo>
                                <a:pt x="-147958" y="1624926"/>
                                <a:pt x="48839" y="724146"/>
                                <a:pt x="0" y="0"/>
                              </a:cubicBezTo>
                              <a:close/>
                            </a:path>
                            <a:path w="6273800" h="2565400" stroke="0" extrusionOk="0">
                              <a:moveTo>
                                <a:pt x="0" y="0"/>
                              </a:moveTo>
                              <a:cubicBezTo>
                                <a:pt x="1348572" y="-123304"/>
                                <a:pt x="3441881" y="-127349"/>
                                <a:pt x="6273800" y="0"/>
                              </a:cubicBezTo>
                              <a:cubicBezTo>
                                <a:pt x="6215332" y="900455"/>
                                <a:pt x="6344380" y="2255721"/>
                                <a:pt x="6273800" y="2565400"/>
                              </a:cubicBezTo>
                              <a:cubicBezTo>
                                <a:pt x="3274255" y="2592766"/>
                                <a:pt x="1580696" y="2699477"/>
                                <a:pt x="0" y="2565400"/>
                              </a:cubicBezTo>
                              <a:cubicBezTo>
                                <a:pt x="50150" y="1938180"/>
                                <a:pt x="161929" y="689876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blipFill dpi="0"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38100">
                          <a:solidFill>
                            <a:schemeClr val="tx1"/>
                          </a:solidFill>
                          <a:extLst>
                            <a:ext uri="{C807C97D-BFC1-408E-A445-0C87EB9F89A2}">
                              <ask:lineSketchStyleProps xmlns:a14="http://schemas.microsoft.com/office/drawing/2010/main" xmlns:ask="http://schemas.microsoft.com/office/drawing/2018/sketchyshapes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sd="3832513772">
                                <a:prstGeom prst="rect">
                                  <a:avLst/>
                                </a:prstGeom>
                                <ask:type>
                                  <ask:lineSketchCurved/>
                                </ask:type>
                              </ask:lineSketchStyleProps>
                            </a:ext>
                          </a:extLst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1BAF05" w14:textId="77777777" w:rsidR="00A52E4D" w:rsidRPr="00A1789E" w:rsidRDefault="00A52E4D" w:rsidP="00A52E4D">
                            <w:pPr>
                              <w:jc w:val="center"/>
                              <w:rPr>
                                <w:color w:val="000000" w:themeColor="text1"/>
                                <w:sz w:val="200"/>
                                <w:szCs w:val="200"/>
                              </w:rPr>
                            </w:pPr>
                            <w:r w:rsidRPr="00A1789E">
                              <w:rPr>
                                <w:color w:val="000000" w:themeColor="text1"/>
                                <w:sz w:val="200"/>
                                <w:szCs w:val="200"/>
                              </w:rPr>
                              <w:t>Unlikely</w:t>
                            </w:r>
                          </w:p>
                          <w:p w14:paraId="30161AE6" w14:textId="77777777" w:rsidR="00A52E4D" w:rsidRDefault="00A52E4D" w:rsidP="00A52E4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EF36348" id="Rectangle 3" o:spid="_x0000_s1029" alt="Unlikely" style="width:494pt;height:20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6273800,2565400" o:spt="1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" adj="-11796480,,5400" path="m,nfc2718567,-137573,5054143,-132107,6273800,v-120325,596612,10642,1768478,,2565400c5630976,2722307,2474677,2417378,,2565400,-147958,1624926,48839,724146,,xem,nsc1348572,-123304,3441881,-127349,6273800,v-58468,900455,70580,2255721,,2565400c3274255,2592766,1580696,2699477,,2565400,50150,1938180,161929,689876,,xe" strokecolor="black [3213]" strokeweight="3pt">
                <v:fill r:id="rId18" o:title="Unlikely" recolor="t" rotate="t" type="frame"/>
                <v:stroke joinstyle="miter"/>
                <v:formulas/>
                <v:path arrowok="t" o:extrusionok="f" o:connecttype="custom" o:connectlocs="0,0;6273800,0;6273800,2565400;0,2565400;0,0" o:connectangles="0,0,0,0,0" textboxrect="0,0,6273800,2565400"/>
                <v:textbox>
                  <w:txbxContent>
                    <w:p w14:paraId="3B1BAF05" w14:textId="77777777" w:rsidR="00A52E4D" w:rsidRPr="00A1789E" w:rsidRDefault="00A52E4D" w:rsidP="00A52E4D">
                      <w:pPr>
                        <w:jc w:val="center"/>
                        <w:rPr>
                          <w:color w:val="000000" w:themeColor="text1"/>
                          <w:sz w:val="200"/>
                          <w:szCs w:val="200"/>
                        </w:rPr>
                      </w:pPr>
                      <w:r w:rsidRPr="00A1789E">
                        <w:rPr>
                          <w:color w:val="000000" w:themeColor="text1"/>
                          <w:sz w:val="200"/>
                          <w:szCs w:val="200"/>
                        </w:rPr>
                        <w:t>Unlikely</w:t>
                      </w:r>
                    </w:p>
                    <w:p w14:paraId="30161AE6" w14:textId="77777777" w:rsidR="00A52E4D" w:rsidRDefault="00A52E4D" w:rsidP="00A52E4D">
                      <w:pPr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A97D8F1" w14:textId="77777777" w:rsidR="00A52E4D" w:rsidRDefault="00A52E4D" w:rsidP="00A52E4D">
      <w:r>
        <w:rPr>
          <w:noProof/>
          <w:lang w:eastAsia="en-AU"/>
        </w:rPr>
        <mc:AlternateContent>
          <mc:Choice Requires="wps">
            <w:drawing>
              <wp:inline distT="0" distB="0" distL="0" distR="0" wp14:anchorId="7F4D78C1" wp14:editId="5A1E78C6">
                <wp:extent cx="6273800" cy="2565400"/>
                <wp:effectExtent l="95250" t="95250" r="69850" b="44450"/>
                <wp:docPr id="4" name="Rectangle 4" descr="Likely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73800" cy="2565400"/>
                        </a:xfrm>
                        <a:custGeom>
                          <a:avLst/>
                          <a:gdLst>
                            <a:gd name="connsiteX0" fmla="*/ 0 w 6273800"/>
                            <a:gd name="connsiteY0" fmla="*/ 0 h 2565400"/>
                            <a:gd name="connsiteX1" fmla="*/ 6273800 w 6273800"/>
                            <a:gd name="connsiteY1" fmla="*/ 0 h 2565400"/>
                            <a:gd name="connsiteX2" fmla="*/ 6273800 w 6273800"/>
                            <a:gd name="connsiteY2" fmla="*/ 2565400 h 2565400"/>
                            <a:gd name="connsiteX3" fmla="*/ 0 w 6273800"/>
                            <a:gd name="connsiteY3" fmla="*/ 2565400 h 2565400"/>
                            <a:gd name="connsiteX4" fmla="*/ 0 w 6273800"/>
                            <a:gd name="connsiteY4" fmla="*/ 0 h 2565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273800" h="2565400" fill="none" extrusionOk="0">
                              <a:moveTo>
                                <a:pt x="0" y="0"/>
                              </a:moveTo>
                              <a:cubicBezTo>
                                <a:pt x="1547917" y="94295"/>
                                <a:pt x="4417375" y="-158354"/>
                                <a:pt x="6273800" y="0"/>
                              </a:cubicBezTo>
                              <a:cubicBezTo>
                                <a:pt x="6369946" y="733489"/>
                                <a:pt x="6268782" y="2276301"/>
                                <a:pt x="6273800" y="2565400"/>
                              </a:cubicBezTo>
                              <a:cubicBezTo>
                                <a:pt x="3515198" y="2482397"/>
                                <a:pt x="1857559" y="2583231"/>
                                <a:pt x="0" y="2565400"/>
                              </a:cubicBezTo>
                              <a:cubicBezTo>
                                <a:pt x="666" y="2125226"/>
                                <a:pt x="149509" y="898037"/>
                                <a:pt x="0" y="0"/>
                              </a:cubicBezTo>
                              <a:close/>
                            </a:path>
                            <a:path w="6273800" h="2565400" stroke="0" extrusionOk="0">
                              <a:moveTo>
                                <a:pt x="0" y="0"/>
                              </a:moveTo>
                              <a:cubicBezTo>
                                <a:pt x="3130637" y="-120285"/>
                                <a:pt x="4209571" y="-102610"/>
                                <a:pt x="6273800" y="0"/>
                              </a:cubicBezTo>
                              <a:cubicBezTo>
                                <a:pt x="6273642" y="1011928"/>
                                <a:pt x="6306295" y="1809817"/>
                                <a:pt x="6273800" y="2565400"/>
                              </a:cubicBezTo>
                              <a:cubicBezTo>
                                <a:pt x="3641035" y="2541619"/>
                                <a:pt x="1947412" y="2416817"/>
                                <a:pt x="0" y="2565400"/>
                              </a:cubicBezTo>
                              <a:cubicBezTo>
                                <a:pt x="-34615" y="2059658"/>
                                <a:pt x="-155094" y="1040556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blipFill dpi="0"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38100">
                          <a:extLst>
                            <a:ext uri="{C807C97D-BFC1-408E-A445-0C87EB9F89A2}">
                              <ask:lineSketchStyleProps xmlns:a14="http://schemas.microsoft.com/office/drawing/2010/main" xmlns:ask="http://schemas.microsoft.com/office/drawing/2018/sketchyshapes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sd="4144899109">
                                <a:prstGeom prst="rect">
                                  <a:avLst/>
                                </a:prstGeom>
                                <ask:type>
                                  <ask:lineSketchCurved/>
                                </ask:type>
                              </ask:lineSketchStyleProps>
                            </a:ext>
                          </a:extLst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12B95A" w14:textId="77777777" w:rsidR="00A52E4D" w:rsidRPr="00A1789E" w:rsidRDefault="00A52E4D" w:rsidP="00A52E4D">
                            <w:pPr>
                              <w:jc w:val="center"/>
                              <w:rPr>
                                <w:color w:val="000000" w:themeColor="text1"/>
                                <w:sz w:val="200"/>
                                <w:szCs w:val="200"/>
                              </w:rPr>
                            </w:pPr>
                            <w:r>
                              <w:rPr>
                                <w:color w:val="000000" w:themeColor="text1"/>
                                <w:sz w:val="200"/>
                                <w:szCs w:val="200"/>
                              </w:rPr>
                              <w:t>L</w:t>
                            </w:r>
                            <w:r w:rsidRPr="00A1789E">
                              <w:rPr>
                                <w:color w:val="000000" w:themeColor="text1"/>
                                <w:sz w:val="200"/>
                                <w:szCs w:val="200"/>
                              </w:rPr>
                              <w:t>ikely</w:t>
                            </w:r>
                          </w:p>
                          <w:p w14:paraId="785D9CB1" w14:textId="77777777" w:rsidR="00A52E4D" w:rsidRDefault="00A52E4D" w:rsidP="00A52E4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F4D78C1" id="Rectangle 4" o:spid="_x0000_s1030" alt="Likely" style="width:494pt;height:20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6273800,2565400" o:spt="1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" adj="-11796480,,5400" path="m,nfc1547917,94295,4417375,-158354,6273800,v96146,733489,-5018,2276301,,2565400c3515198,2482397,1857559,2583231,,2565400,666,2125226,149509,898037,,xem,nsc3130637,-120285,4209571,-102610,6273800,v-158,1011928,32495,1809817,,2565400c3641035,2541619,1947412,2416817,,2565400,-34615,2059658,-155094,1040556,,xe" strokecolor="#1f3763 [1604]" strokeweight="3pt">
                <v:fill r:id="rId18" o:title="Likely" recolor="t" rotate="t" type="frame"/>
                <v:stroke joinstyle="miter"/>
                <v:formulas/>
                <v:path arrowok="t" o:extrusionok="f" o:connecttype="custom" o:connectlocs="0,0;6273800,0;6273800,2565400;0,2565400;0,0" o:connectangles="0,0,0,0,0" textboxrect="0,0,6273800,2565400"/>
                <v:textbox>
                  <w:txbxContent>
                    <w:p w14:paraId="5B12B95A" w14:textId="77777777" w:rsidR="00A52E4D" w:rsidRPr="00A1789E" w:rsidRDefault="00A52E4D" w:rsidP="00A52E4D">
                      <w:pPr>
                        <w:jc w:val="center"/>
                        <w:rPr>
                          <w:color w:val="000000" w:themeColor="text1"/>
                          <w:sz w:val="200"/>
                          <w:szCs w:val="200"/>
                        </w:rPr>
                      </w:pPr>
                      <w:r>
                        <w:rPr>
                          <w:color w:val="000000" w:themeColor="text1"/>
                          <w:sz w:val="200"/>
                          <w:szCs w:val="200"/>
                        </w:rPr>
                        <w:t>L</w:t>
                      </w:r>
                      <w:r w:rsidRPr="00A1789E">
                        <w:rPr>
                          <w:color w:val="000000" w:themeColor="text1"/>
                          <w:sz w:val="200"/>
                          <w:szCs w:val="200"/>
                        </w:rPr>
                        <w:t>ikely</w:t>
                      </w:r>
                    </w:p>
                    <w:p w14:paraId="785D9CB1" w14:textId="77777777" w:rsidR="00A52E4D" w:rsidRDefault="00A52E4D" w:rsidP="00A52E4D">
                      <w:pPr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D7D7BAF" w14:textId="77777777" w:rsidR="00902DA2" w:rsidRDefault="00902DA2" w:rsidP="00A52E4D">
      <w:pPr>
        <w:sectPr w:rsidR="00902DA2" w:rsidSect="00A52E4D">
          <w:pgSz w:w="11900" w:h="16840"/>
          <w:pgMar w:top="1134" w:right="1134" w:bottom="374" w:left="1134" w:header="709" w:footer="709" w:gutter="0"/>
          <w:cols w:space="708"/>
          <w:docGrid w:linePitch="360"/>
        </w:sectPr>
      </w:pPr>
    </w:p>
    <w:p w14:paraId="6E6A6D70" w14:textId="531CA89D" w:rsidR="00A52E4D" w:rsidRDefault="00A52E4D" w:rsidP="00A52E4D">
      <w:pPr>
        <w:sectPr w:rsidR="00A52E4D" w:rsidSect="00902DA2">
          <w:type w:val="continuous"/>
          <w:pgSz w:w="11900" w:h="16840"/>
          <w:pgMar w:top="1134" w:right="1134" w:bottom="374" w:left="1134" w:header="709" w:footer="709" w:gutter="0"/>
          <w:cols w:space="708"/>
          <w:docGrid w:linePitch="360"/>
        </w:sectPr>
      </w:pPr>
    </w:p>
    <w:p w14:paraId="33A74503" w14:textId="0BCDDBE0" w:rsidR="00902DA2" w:rsidRPr="00A1789E" w:rsidRDefault="00902DA2" w:rsidP="00902DA2">
      <w:pPr>
        <w:pStyle w:val="Heading2"/>
        <w:jc w:val="center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0F438E" wp14:editId="7E89E4B5">
                <wp:simplePos x="0" y="0"/>
                <wp:positionH relativeFrom="column">
                  <wp:posOffset>-267335</wp:posOffset>
                </wp:positionH>
                <wp:positionV relativeFrom="paragraph">
                  <wp:posOffset>-16510</wp:posOffset>
                </wp:positionV>
                <wp:extent cx="10248900" cy="5613400"/>
                <wp:effectExtent l="95250" t="38100" r="76200" b="82550"/>
                <wp:wrapNone/>
                <wp:docPr id="1" name="Rectangle 1" descr="Table with columns for Certain, Likely, Even Chance, Unlikely, Impossib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48900" cy="5613400"/>
                        </a:xfrm>
                        <a:custGeom>
                          <a:avLst/>
                          <a:gdLst>
                            <a:gd name="connsiteX0" fmla="*/ 0 w 10248900"/>
                            <a:gd name="connsiteY0" fmla="*/ 0 h 6921500"/>
                            <a:gd name="connsiteX1" fmla="*/ 10248900 w 10248900"/>
                            <a:gd name="connsiteY1" fmla="*/ 0 h 6921500"/>
                            <a:gd name="connsiteX2" fmla="*/ 10248900 w 10248900"/>
                            <a:gd name="connsiteY2" fmla="*/ 6921500 h 6921500"/>
                            <a:gd name="connsiteX3" fmla="*/ 0 w 10248900"/>
                            <a:gd name="connsiteY3" fmla="*/ 6921500 h 6921500"/>
                            <a:gd name="connsiteX4" fmla="*/ 0 w 10248900"/>
                            <a:gd name="connsiteY4" fmla="*/ 0 h 69215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0248900" h="6921500" extrusionOk="0">
                              <a:moveTo>
                                <a:pt x="0" y="0"/>
                              </a:moveTo>
                              <a:cubicBezTo>
                                <a:pt x="2221241" y="118645"/>
                                <a:pt x="8151677" y="116012"/>
                                <a:pt x="10248900" y="0"/>
                              </a:cubicBezTo>
                              <a:cubicBezTo>
                                <a:pt x="10116018" y="1402894"/>
                                <a:pt x="10333851" y="3821537"/>
                                <a:pt x="10248900" y="6921500"/>
                              </a:cubicBezTo>
                              <a:cubicBezTo>
                                <a:pt x="7964737" y="7056100"/>
                                <a:pt x="4600537" y="6764304"/>
                                <a:pt x="0" y="6921500"/>
                              </a:cubicBezTo>
                              <a:cubicBezTo>
                                <a:pt x="-20187" y="4681667"/>
                                <a:pt x="-152480" y="1041272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noFill/>
                        <a:ln w="57150">
                          <a:solidFill>
                            <a:schemeClr val="tx1"/>
                          </a:solidFill>
                          <a:extLst>
                            <a:ext uri="{C807C97D-BFC1-408E-A445-0C87EB9F89A2}">
                              <ask:lineSketchStyleProps xmlns:a14="http://schemas.microsoft.com/office/drawing/2010/main" xmlns:ask="http://schemas.microsoft.com/office/drawing/2018/sketchyshapes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sd="1219033472">
                                <a:prstGeom prst="rect">
                                  <a:avLst/>
                                </a:prstGeom>
                                <ask:type>
                                  <ask:lineSketchCurved/>
                                </ask:type>
                              </ask:lineSketchStyleProps>
                            </a:ext>
                          </a:extLst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B60F35" id="Rectangle 1" o:spid="_x0000_s1026" alt="Table with columns for Certain, Likely, Even Chance, Unlikely, Impossible" style="position:absolute;margin-left:-21.05pt;margin-top:-1.3pt;width:807pt;height:442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0248900,69215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" path="m,c2221241,118645,8151677,116012,10248900,v-132882,1402894,84951,3821537,,6921500c7964737,7056100,4600537,6764304,,6921500,-20187,4681667,-152480,1041272,,xe" filled="f" strokecolor="black [3213]" strokeweight="4.5pt">
                <v:stroke joinstyle="miter"/>
                <v:path arrowok="t" o:extrusionok="f" o:connecttype="custom" o:connectlocs="0,0;10248900,0;10248900,5613400;0,5613400;0,0" o:connectangles="0,0,0,0,0"/>
              </v:shape>
            </w:pict>
          </mc:Fallback>
        </mc:AlternateContent>
      </w:r>
      <w:r w:rsidRPr="00A1789E">
        <w:t>Probability Match Up</w:t>
      </w:r>
    </w:p>
    <w:tbl>
      <w:tblPr>
        <w:tblStyle w:val="GridTable4-Accent1"/>
        <w:tblpPr w:leftFromText="180" w:rightFromText="180" w:vertAnchor="page" w:horzAnchor="margin" w:tblpY="2621"/>
        <w:tblW w:w="0" w:type="auto"/>
        <w:tblLook w:val="04A0" w:firstRow="1" w:lastRow="0" w:firstColumn="1" w:lastColumn="0" w:noHBand="0" w:noVBand="1"/>
      </w:tblPr>
      <w:tblGrid>
        <w:gridCol w:w="2926"/>
        <w:gridCol w:w="2870"/>
        <w:gridCol w:w="2943"/>
        <w:gridCol w:w="2964"/>
        <w:gridCol w:w="3142"/>
      </w:tblGrid>
      <w:tr w:rsidR="00902DA2" w14:paraId="59E797E6" w14:textId="77777777" w:rsidTr="00902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6" w:type="dxa"/>
          </w:tcPr>
          <w:p w14:paraId="5ED84E19" w14:textId="77777777" w:rsidR="00902DA2" w:rsidRPr="00A1789E" w:rsidRDefault="00902DA2" w:rsidP="00902DA2">
            <w:pPr>
              <w:jc w:val="center"/>
              <w:rPr>
                <w:sz w:val="56"/>
                <w:szCs w:val="56"/>
              </w:rPr>
            </w:pPr>
            <w:r w:rsidRPr="00A1789E">
              <w:rPr>
                <w:sz w:val="56"/>
                <w:szCs w:val="56"/>
              </w:rPr>
              <w:t>Certain</w:t>
            </w:r>
          </w:p>
        </w:tc>
        <w:tc>
          <w:tcPr>
            <w:tcW w:w="2870" w:type="dxa"/>
          </w:tcPr>
          <w:p w14:paraId="2B390AA5" w14:textId="77777777" w:rsidR="00902DA2" w:rsidRPr="00A1789E" w:rsidRDefault="00902DA2" w:rsidP="00902D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56"/>
                <w:szCs w:val="56"/>
              </w:rPr>
            </w:pPr>
            <w:r w:rsidRPr="00A1789E">
              <w:rPr>
                <w:sz w:val="56"/>
                <w:szCs w:val="56"/>
              </w:rPr>
              <w:t>Likely</w:t>
            </w:r>
          </w:p>
        </w:tc>
        <w:tc>
          <w:tcPr>
            <w:tcW w:w="2943" w:type="dxa"/>
          </w:tcPr>
          <w:p w14:paraId="465A358E" w14:textId="77777777" w:rsidR="00902DA2" w:rsidRPr="00A1789E" w:rsidRDefault="00902DA2" w:rsidP="00902D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56"/>
                <w:szCs w:val="56"/>
              </w:rPr>
            </w:pPr>
            <w:r w:rsidRPr="00A1789E">
              <w:rPr>
                <w:sz w:val="56"/>
                <w:szCs w:val="56"/>
              </w:rPr>
              <w:t>Even Chance</w:t>
            </w:r>
          </w:p>
        </w:tc>
        <w:tc>
          <w:tcPr>
            <w:tcW w:w="2964" w:type="dxa"/>
          </w:tcPr>
          <w:p w14:paraId="0DC56BB8" w14:textId="77777777" w:rsidR="00902DA2" w:rsidRPr="00A1789E" w:rsidRDefault="00902DA2" w:rsidP="00902D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56"/>
                <w:szCs w:val="56"/>
              </w:rPr>
            </w:pPr>
            <w:r w:rsidRPr="00A1789E">
              <w:rPr>
                <w:sz w:val="56"/>
                <w:szCs w:val="56"/>
              </w:rPr>
              <w:t>Unlikely</w:t>
            </w:r>
          </w:p>
        </w:tc>
        <w:tc>
          <w:tcPr>
            <w:tcW w:w="3142" w:type="dxa"/>
          </w:tcPr>
          <w:p w14:paraId="69C2313B" w14:textId="77777777" w:rsidR="00902DA2" w:rsidRPr="00A1789E" w:rsidRDefault="00902DA2" w:rsidP="00902D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56"/>
                <w:szCs w:val="56"/>
              </w:rPr>
            </w:pPr>
            <w:r w:rsidRPr="00A1789E">
              <w:rPr>
                <w:sz w:val="56"/>
                <w:szCs w:val="56"/>
              </w:rPr>
              <w:t>Impossible</w:t>
            </w:r>
          </w:p>
        </w:tc>
      </w:tr>
      <w:tr w:rsidR="00902DA2" w14:paraId="5A1DF1E8" w14:textId="77777777" w:rsidTr="00902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6" w:type="dxa"/>
          </w:tcPr>
          <w:p w14:paraId="24BB28E0" w14:textId="77777777" w:rsidR="00902DA2" w:rsidRDefault="00902DA2" w:rsidP="00902DA2"/>
        </w:tc>
        <w:tc>
          <w:tcPr>
            <w:tcW w:w="2870" w:type="dxa"/>
          </w:tcPr>
          <w:p w14:paraId="3B1BD671" w14:textId="77777777" w:rsidR="00902DA2" w:rsidRDefault="00902DA2" w:rsidP="00902D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43" w:type="dxa"/>
          </w:tcPr>
          <w:p w14:paraId="35FE8850" w14:textId="77777777" w:rsidR="00902DA2" w:rsidRDefault="00902DA2" w:rsidP="00902D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64" w:type="dxa"/>
          </w:tcPr>
          <w:p w14:paraId="00C0480C" w14:textId="77777777" w:rsidR="00902DA2" w:rsidRDefault="00902DA2" w:rsidP="00902D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42" w:type="dxa"/>
          </w:tcPr>
          <w:p w14:paraId="6B98A5CF" w14:textId="77777777" w:rsidR="00902DA2" w:rsidRDefault="00902DA2" w:rsidP="00902D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40B8556" w14:textId="0CFE812C" w:rsidR="00A52E4D" w:rsidRPr="00A52E4D" w:rsidRDefault="00A52E4D" w:rsidP="00A52E4D">
      <w:pPr>
        <w:rPr>
          <w:lang w:eastAsia="zh-CN"/>
        </w:rPr>
      </w:pPr>
    </w:p>
    <w:sectPr w:rsidR="00A52E4D" w:rsidRPr="00A52E4D" w:rsidSect="00E04ED9">
      <w:footerReference w:type="first" r:id="rId19"/>
      <w:pgSz w:w="16840" w:h="11900" w:orient="landscape"/>
      <w:pgMar w:top="1134" w:right="1134" w:bottom="1134" w:left="851" w:header="709" w:footer="401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9BA808" w14:textId="77777777" w:rsidR="00CA1F7F" w:rsidRDefault="00CA1F7F">
      <w:r>
        <w:separator/>
      </w:r>
    </w:p>
    <w:p w14:paraId="1089E64B" w14:textId="77777777" w:rsidR="00CA1F7F" w:rsidRDefault="00CA1F7F"/>
  </w:endnote>
  <w:endnote w:type="continuationSeparator" w:id="0">
    <w:p w14:paraId="668865A0" w14:textId="77777777" w:rsidR="00CA1F7F" w:rsidRDefault="00CA1F7F">
      <w:r>
        <w:continuationSeparator/>
      </w:r>
    </w:p>
    <w:p w14:paraId="19AF9D9E" w14:textId="77777777" w:rsidR="00CA1F7F" w:rsidRDefault="00CA1F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55F236" w14:textId="5F6202A6" w:rsidR="005F3D15" w:rsidRDefault="004D333E" w:rsidP="00A52E4D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8B7A9F">
      <w:rPr>
        <w:noProof/>
      </w:rPr>
      <w:t>2</w:t>
    </w:r>
    <w:r w:rsidRPr="002810D3">
      <w:fldChar w:fldCharType="end"/>
    </w:r>
    <w:r w:rsidRPr="002810D3">
      <w:tab/>
    </w:r>
    <w:r w:rsidR="00A52E4D">
      <w:t>Probability scenario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3A7B059B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8671B9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8B7A9F">
      <w:rPr>
        <w:noProof/>
      </w:rPr>
      <w:t>3</w:t>
    </w:r>
    <w:r w:rsidRPr="002810D3">
      <w:fldChar w:fldCharType="end"/>
    </w:r>
  </w:p>
  <w:p w14:paraId="117F99B8" w14:textId="77777777" w:rsidR="005F3D15" w:rsidRDefault="005F3D15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11" name="Picture 11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90ADF6" w14:textId="45D86F34" w:rsidR="00902DA2" w:rsidRDefault="00902DA2" w:rsidP="00493120">
    <w:pPr>
      <w:pStyle w:val="Logo"/>
    </w:pPr>
    <w:r w:rsidRPr="00913D40">
      <w:rPr>
        <w:sz w:val="24"/>
      </w:rPr>
      <w:t>education.nsw.gov.au</w:t>
    </w:r>
    <w:r w:rsidRPr="00791B72">
      <w:tab/>
    </w:r>
    <w:r>
      <w:tab/>
    </w:r>
    <w:r>
      <w:tab/>
    </w:r>
    <w:r>
      <w:tab/>
    </w:r>
    <w:r>
      <w:tab/>
    </w:r>
    <w:r>
      <w:tab/>
    </w:r>
    <w:r>
      <w:tab/>
    </w:r>
    <w:r w:rsidRPr="009C69B7">
      <w:rPr>
        <w:noProof/>
        <w:lang w:eastAsia="en-AU"/>
      </w:rPr>
      <w:drawing>
        <wp:inline distT="0" distB="0" distL="0" distR="0" wp14:anchorId="216E85DE" wp14:editId="281264C6">
          <wp:extent cx="507600" cy="540000"/>
          <wp:effectExtent l="0" t="0" r="635" b="6350"/>
          <wp:docPr id="19" name="Picture 19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7DB13F" w14:textId="77777777" w:rsidR="00CA1F7F" w:rsidRDefault="00CA1F7F">
      <w:r>
        <w:separator/>
      </w:r>
    </w:p>
    <w:p w14:paraId="08057A22" w14:textId="77777777" w:rsidR="00CA1F7F" w:rsidRDefault="00CA1F7F"/>
  </w:footnote>
  <w:footnote w:type="continuationSeparator" w:id="0">
    <w:p w14:paraId="725D9D19" w14:textId="77777777" w:rsidR="00CA1F7F" w:rsidRDefault="00CA1F7F">
      <w:r>
        <w:continuationSeparator/>
      </w:r>
    </w:p>
    <w:p w14:paraId="0C60C225" w14:textId="77777777" w:rsidR="00CA1F7F" w:rsidRDefault="00CA1F7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EE3D5F" w14:textId="77777777" w:rsidR="00817FE9" w:rsidRDefault="00817FE9">
    <w:pPr>
      <w:pStyle w:val="Header"/>
    </w:pPr>
  </w:p>
  <w:p w14:paraId="77015686" w14:textId="77777777" w:rsidR="005F3D15" w:rsidRDefault="005F3D1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718FAF" w14:textId="77777777" w:rsidR="00817FE9" w:rsidRDefault="00817FE9">
    <w:pPr>
      <w:pStyle w:val="Header"/>
    </w:pPr>
  </w:p>
  <w:p w14:paraId="0D5871D4" w14:textId="77777777" w:rsidR="005F3D15" w:rsidRDefault="005F3D15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7BF4A7F"/>
    <w:multiLevelType w:val="multilevel"/>
    <w:tmpl w:val="2424F2A6"/>
    <w:lvl w:ilvl="0">
      <w:start w:val="1"/>
      <w:numFmt w:val="decimal"/>
      <w:pStyle w:val="Numberedlist"/>
      <w:lvlText w:val="%1."/>
      <w:lvlJc w:val="left"/>
      <w:pPr>
        <w:tabs>
          <w:tab w:val="num" w:pos="397"/>
        </w:tabs>
        <w:ind w:left="397" w:hanging="397"/>
      </w:pPr>
      <w:rPr>
        <w:rFonts w:ascii="Arial" w:hAnsi="Arial" w:hint="default"/>
        <w:b/>
        <w:i w:val="0"/>
        <w:color w:val="280070"/>
        <w:sz w:val="22"/>
      </w:rPr>
    </w:lvl>
    <w:lvl w:ilvl="1">
      <w:start w:val="1"/>
      <w:numFmt w:val="lowerLetter"/>
      <w:lvlText w:val="%2."/>
      <w:lvlJc w:val="left"/>
      <w:pPr>
        <w:tabs>
          <w:tab w:val="num" w:pos="794"/>
        </w:tabs>
        <w:ind w:left="794" w:hanging="397"/>
      </w:pPr>
      <w:rPr>
        <w:rFonts w:ascii="Arial" w:hAnsi="Arial" w:hint="default"/>
        <w:b/>
        <w:i w:val="0"/>
        <w:color w:val="280070"/>
        <w:sz w:val="22"/>
      </w:rPr>
    </w:lvl>
    <w:lvl w:ilvl="2">
      <w:start w:val="1"/>
      <w:numFmt w:val="lowerRoman"/>
      <w:lvlText w:val="%3."/>
      <w:lvlJc w:val="left"/>
      <w:pPr>
        <w:tabs>
          <w:tab w:val="num" w:pos="1191"/>
        </w:tabs>
        <w:ind w:left="1191" w:hanging="397"/>
      </w:pPr>
      <w:rPr>
        <w:rFonts w:ascii="Arial" w:hAnsi="Arial" w:hint="default"/>
        <w:b/>
        <w:i w:val="0"/>
        <w:color w:val="280070"/>
        <w:sz w:val="22"/>
      </w:rPr>
    </w:lvl>
    <w:lvl w:ilvl="3">
      <w:start w:val="1"/>
      <w:numFmt w:val="decimal"/>
      <w:lvlText w:val="%4."/>
      <w:lvlJc w:val="left"/>
      <w:pPr>
        <w:tabs>
          <w:tab w:val="num" w:pos="1588"/>
        </w:tabs>
        <w:ind w:left="1588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5"/>
        </w:tabs>
        <w:ind w:left="1985" w:hanging="39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382"/>
        </w:tabs>
        <w:ind w:left="2382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79"/>
        </w:tabs>
        <w:ind w:left="2779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176"/>
        </w:tabs>
        <w:ind w:left="3176" w:hanging="39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573"/>
        </w:tabs>
        <w:ind w:left="3573" w:hanging="397"/>
      </w:pPr>
      <w:rPr>
        <w:rFonts w:hint="default"/>
      </w:rPr>
    </w:lvl>
  </w:abstractNum>
  <w:abstractNum w:abstractNumId="1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6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8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6F5A237C"/>
    <w:multiLevelType w:val="hybridMultilevel"/>
    <w:tmpl w:val="144CE3CE"/>
    <w:lvl w:ilvl="0" w:tplc="23A02B90">
      <w:start w:val="1"/>
      <w:numFmt w:val="bullet"/>
      <w:lvlText w:val="›"/>
      <w:lvlJc w:val="left"/>
      <w:pPr>
        <w:ind w:left="720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5"/>
  </w:num>
  <w:num w:numId="2">
    <w:abstractNumId w:val="13"/>
  </w:num>
  <w:num w:numId="3">
    <w:abstractNumId w:val="17"/>
  </w:num>
  <w:num w:numId="4">
    <w:abstractNumId w:val="19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20"/>
  </w:num>
  <w:num w:numId="8">
    <w:abstractNumId w:val="10"/>
  </w:num>
  <w:num w:numId="9">
    <w:abstractNumId w:val="16"/>
  </w:num>
  <w:num w:numId="10">
    <w:abstractNumId w:val="9"/>
  </w:num>
  <w:num w:numId="11">
    <w:abstractNumId w:val="14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2"/>
  </w:num>
  <w:num w:numId="22">
    <w:abstractNumId w:val="18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5"/>
  </w:num>
  <w:num w:numId="32">
    <w:abstractNumId w:val="22"/>
  </w:num>
  <w:num w:numId="33">
    <w:abstractNumId w:val="17"/>
  </w:num>
  <w:num w:numId="34">
    <w:abstractNumId w:val="19"/>
  </w:num>
  <w:num w:numId="35">
    <w:abstractNumId w:val="12"/>
  </w:num>
  <w:num w:numId="36">
    <w:abstractNumId w:val="21"/>
  </w:num>
  <w:num w:numId="3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U0tTSzNDMxNrBU0lEKTi0uzszPAykwrAUADluHVi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337B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7704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3D15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126B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359B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17FE9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4F0D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1B9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1235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A9F"/>
    <w:rsid w:val="008B7F83"/>
    <w:rsid w:val="008C085A"/>
    <w:rsid w:val="008C1A20"/>
    <w:rsid w:val="008C24FD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E525E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2DA2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7441C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2E4D"/>
    <w:rsid w:val="00A5427A"/>
    <w:rsid w:val="00A54C7B"/>
    <w:rsid w:val="00A54CFD"/>
    <w:rsid w:val="00A55666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3EF4"/>
    <w:rsid w:val="00B45AC4"/>
    <w:rsid w:val="00B45E0A"/>
    <w:rsid w:val="00B47A18"/>
    <w:rsid w:val="00B50A63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1F7F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4ED9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0F5E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0461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5181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9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customStyle="1" w:styleId="Numberedlist">
    <w:name w:val="Numbered list"/>
    <w:basedOn w:val="ListParagraph"/>
    <w:uiPriority w:val="1"/>
    <w:qFormat/>
    <w:rsid w:val="00A55666"/>
    <w:pPr>
      <w:widowControl w:val="0"/>
      <w:numPr>
        <w:numId w:val="35"/>
      </w:numPr>
      <w:tabs>
        <w:tab w:val="clear" w:pos="397"/>
        <w:tab w:val="num" w:pos="652"/>
      </w:tabs>
      <w:spacing w:before="0" w:after="120"/>
      <w:ind w:left="652" w:hanging="368"/>
      <w:contextualSpacing w:val="0"/>
    </w:pPr>
    <w:rPr>
      <w:rFonts w:eastAsia="Calibri" w:cs="Arial"/>
      <w:spacing w:val="-2"/>
      <w:sz w:val="22"/>
      <w:szCs w:val="22"/>
      <w:lang w:val="en-US" w:eastAsia="en-AU"/>
    </w:rPr>
  </w:style>
  <w:style w:type="paragraph" w:styleId="ListParagraph">
    <w:name w:val="List Paragraph"/>
    <w:basedOn w:val="Normal"/>
    <w:uiPriority w:val="99"/>
    <w:semiHidden/>
    <w:unhideWhenUsed/>
    <w:qFormat/>
    <w:rsid w:val="00A55666"/>
    <w:pPr>
      <w:ind w:left="720"/>
      <w:contextualSpacing/>
    </w:pPr>
  </w:style>
  <w:style w:type="table" w:styleId="GridTable4-Accent1">
    <w:name w:val="Grid Table 4 Accent 1"/>
    <w:basedOn w:val="TableNormal"/>
    <w:uiPriority w:val="49"/>
    <w:rsid w:val="00902DA2"/>
    <w:pPr>
      <w:spacing w:before="0" w:line="240" w:lineRule="auto"/>
    </w:pPr>
    <w:rPr>
      <w:lang w:val="en-AU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19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0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8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3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2B3D682-AD18-4762-B3CC-1A241A435C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1555E7-A63A-4601-BA26-54CD8B60FA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7D7A1E-75EF-4A4A-BFFD-B91B90704FC8}">
  <ds:schemaRefs>
    <ds:schemaRef ds:uri="http://schemas.microsoft.com/office/2006/metadata/properties"/>
    <ds:schemaRef ds:uri="http://purl.org/dc/terms/"/>
    <ds:schemaRef ds:uri="02777ac0-bca4-49b9-b304-d2b7eff515d1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purl.org/dc/elements/1.1/"/>
    <ds:schemaRef ds:uri="33c16299-9e76-4446-b84b-eefe81b91f7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C12C11A-1787-4DC9-BB02-8EA09B2864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4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ty scenarios</dc:title>
  <dc:subject/>
  <dc:creator>Vas Ratusau</dc:creator>
  <cp:keywords>Stage 6</cp:keywords>
  <dc:description/>
  <cp:lastModifiedBy>Vas Ratusau</cp:lastModifiedBy>
  <cp:revision>2</cp:revision>
  <dcterms:created xsi:type="dcterms:W3CDTF">2021-02-17T00:27:00Z</dcterms:created>
  <dcterms:modified xsi:type="dcterms:W3CDTF">2021-02-17T00:2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